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38217" w14:textId="48BE432D" w:rsidR="00A97B97" w:rsidRDefault="006A5534" w:rsidP="006A5534">
      <w:pPr>
        <w:pStyle w:val="Overskrift1"/>
        <w:jc w:val="center"/>
      </w:pPr>
      <w:r>
        <w:t>DAPE 2101 Fysikk og kjemi</w:t>
      </w:r>
    </w:p>
    <w:p w14:paraId="39430D16" w14:textId="435B2C5E" w:rsidR="006A5534" w:rsidRDefault="006A5534" w:rsidP="006A5534">
      <w:pPr>
        <w:pStyle w:val="Overskrift1"/>
        <w:jc w:val="center"/>
      </w:pPr>
      <w:r>
        <w:t>Oblig 1</w:t>
      </w:r>
    </w:p>
    <w:p w14:paraId="5160BABF" w14:textId="77777777" w:rsidR="006A5534" w:rsidRDefault="006A5534" w:rsidP="004E13A6">
      <w:pPr>
        <w:pStyle w:val="Overskrift1"/>
      </w:pPr>
      <w:r>
        <w:t>Oppgave 1</w:t>
      </w:r>
    </w:p>
    <w:p w14:paraId="3401E886" w14:textId="6AC4694E" w:rsidR="006A5534" w:rsidRPr="004E13A6" w:rsidRDefault="006A5534" w:rsidP="004E13A6">
      <w:pPr>
        <w:pStyle w:val="Overskrift2"/>
        <w:rPr>
          <w:rFonts w:asciiTheme="minorHAnsi" w:hAnsiTheme="minorHAnsi" w:cstheme="minorHAnsi"/>
          <w:sz w:val="22"/>
          <w:szCs w:val="22"/>
        </w:rPr>
      </w:pPr>
      <w:r w:rsidRPr="004E13A6">
        <w:rPr>
          <w:rFonts w:asciiTheme="minorHAnsi" w:hAnsiTheme="minorHAnsi" w:cstheme="minorHAnsi"/>
          <w:sz w:val="22"/>
          <w:szCs w:val="22"/>
        </w:rPr>
        <w:t>En fotball sparkes på skrå oppover fra bakken slik at startfarten er 20.0 m/s i en retning som danner en vinkel Θ= 37° grader med horisontalretningen.</w:t>
      </w:r>
    </w:p>
    <w:p w14:paraId="02053AD8" w14:textId="77777777" w:rsidR="006A5534" w:rsidRPr="004E13A6" w:rsidRDefault="006A5534" w:rsidP="004E13A6">
      <w:pPr>
        <w:pStyle w:val="Overskrift2"/>
        <w:rPr>
          <w:rFonts w:asciiTheme="minorHAnsi" w:hAnsiTheme="minorHAnsi" w:cstheme="minorHAnsi"/>
          <w:sz w:val="22"/>
          <w:szCs w:val="22"/>
        </w:rPr>
      </w:pPr>
    </w:p>
    <w:p w14:paraId="2E60876E" w14:textId="713E05C2" w:rsidR="006A5534" w:rsidRPr="004E13A6" w:rsidRDefault="006A5534" w:rsidP="004E13A6">
      <w:pPr>
        <w:pStyle w:val="Overskrift2"/>
        <w:rPr>
          <w:rFonts w:asciiTheme="minorHAnsi" w:hAnsiTheme="minorHAnsi" w:cstheme="minorHAnsi"/>
          <w:sz w:val="22"/>
          <w:szCs w:val="22"/>
        </w:rPr>
      </w:pPr>
      <w:r w:rsidRPr="004E13A6">
        <w:rPr>
          <w:rFonts w:asciiTheme="minorHAnsi" w:hAnsiTheme="minorHAnsi" w:cstheme="minorHAnsi"/>
          <w:sz w:val="22"/>
          <w:szCs w:val="22"/>
        </w:rPr>
        <w:t>a) Regn ut ballens høyde over bakken når ballen er på sitt høyeste punkt i banen.</w:t>
      </w:r>
    </w:p>
    <w:p w14:paraId="6E2DB979" w14:textId="77777777"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For å finne høyden til ballen når den er på sitt høyeste punkt, trenger vi å se på vertikal bevegelse. Vi kan bruke følgende kinematiske ligning:</w:t>
      </w:r>
    </w:p>
    <w:p w14:paraId="25394AA8" w14:textId="7081ED6C" w:rsidR="00F852B6"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h = v</w:t>
      </w:r>
      <w:r w:rsidR="004E13A6" w:rsidRPr="004E13A6">
        <w:rPr>
          <w:rStyle w:val="Sterkreferanse"/>
          <w:rFonts w:cstheme="minorHAnsi"/>
          <w:b w:val="0"/>
          <w:bCs w:val="0"/>
          <w:smallCaps w:val="0"/>
          <w:color w:val="auto"/>
          <w:spacing w:val="0"/>
        </w:rPr>
        <w:t>0</w:t>
      </w:r>
      <w:r w:rsidRPr="004E13A6">
        <w:rPr>
          <w:rStyle w:val="Sterkreferanse"/>
          <w:rFonts w:cstheme="minorHAnsi"/>
          <w:b w:val="0"/>
          <w:bCs w:val="0"/>
          <w:smallCaps w:val="0"/>
          <w:color w:val="auto"/>
          <w:spacing w:val="0"/>
        </w:rPr>
        <w:t>y * t - 0.5 * g * t^2</w:t>
      </w:r>
    </w:p>
    <w:p w14:paraId="5B1DFD5A" w14:textId="74EDBADC"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hvor h er høyden, v</w:t>
      </w:r>
      <w:r w:rsidR="004E13A6" w:rsidRPr="004E13A6">
        <w:rPr>
          <w:rStyle w:val="Sterkreferanse"/>
          <w:rFonts w:cstheme="minorHAnsi"/>
          <w:b w:val="0"/>
          <w:bCs w:val="0"/>
          <w:smallCaps w:val="0"/>
          <w:color w:val="auto"/>
          <w:spacing w:val="0"/>
        </w:rPr>
        <w:t>0</w:t>
      </w:r>
      <w:r w:rsidRPr="004E13A6">
        <w:rPr>
          <w:rStyle w:val="Sterkreferanse"/>
          <w:rFonts w:cstheme="minorHAnsi"/>
          <w:b w:val="0"/>
          <w:bCs w:val="0"/>
          <w:smallCaps w:val="0"/>
          <w:color w:val="auto"/>
          <w:spacing w:val="0"/>
        </w:rPr>
        <w:t>y er startfarten i y-retningen (vertikalretningen), t er tiden når ballen er på sitt høyeste punkt, og g er tyngdeakselerasjonen (ca. 9.81 m/s²).</w:t>
      </w:r>
    </w:p>
    <w:p w14:paraId="01066B96" w14:textId="77777777" w:rsidR="004E1E5F" w:rsidRPr="004E13A6" w:rsidRDefault="004E1E5F" w:rsidP="004E13A6">
      <w:pPr>
        <w:pStyle w:val="Ingenmellomrom"/>
        <w:rPr>
          <w:rStyle w:val="Sterkreferanse"/>
          <w:rFonts w:cstheme="minorHAnsi"/>
          <w:b w:val="0"/>
          <w:bCs w:val="0"/>
          <w:smallCaps w:val="0"/>
          <w:color w:val="auto"/>
          <w:spacing w:val="0"/>
        </w:rPr>
      </w:pPr>
    </w:p>
    <w:p w14:paraId="288D51F8" w14:textId="0BC76EE9"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Først må vi finne den vertikale komponenten av startfarten (v</w:t>
      </w:r>
      <w:r w:rsidR="004E13A6" w:rsidRPr="004E13A6">
        <w:rPr>
          <w:rStyle w:val="Sterkreferanse"/>
          <w:rFonts w:cstheme="minorHAnsi"/>
          <w:b w:val="0"/>
          <w:bCs w:val="0"/>
          <w:smallCaps w:val="0"/>
          <w:color w:val="auto"/>
          <w:spacing w:val="0"/>
        </w:rPr>
        <w:t>0</w:t>
      </w:r>
      <w:r w:rsidRPr="004E13A6">
        <w:rPr>
          <w:rStyle w:val="Sterkreferanse"/>
          <w:rFonts w:cstheme="minorHAnsi"/>
          <w:b w:val="0"/>
          <w:bCs w:val="0"/>
          <w:smallCaps w:val="0"/>
          <w:color w:val="auto"/>
          <w:spacing w:val="0"/>
        </w:rPr>
        <w:t>y) ved å bruke sinusfunksjonen:</w:t>
      </w:r>
    </w:p>
    <w:p w14:paraId="508E5CA0" w14:textId="69C3FB0E"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v</w:t>
      </w:r>
      <w:r w:rsidR="004E13A6" w:rsidRPr="004E13A6">
        <w:rPr>
          <w:rStyle w:val="Sterkreferanse"/>
          <w:rFonts w:cstheme="minorHAnsi"/>
          <w:b w:val="0"/>
          <w:bCs w:val="0"/>
          <w:smallCaps w:val="0"/>
          <w:color w:val="auto"/>
          <w:spacing w:val="0"/>
        </w:rPr>
        <w:t>0</w:t>
      </w:r>
      <w:r w:rsidRPr="004E13A6">
        <w:rPr>
          <w:rStyle w:val="Sterkreferanse"/>
          <w:rFonts w:cstheme="minorHAnsi"/>
          <w:b w:val="0"/>
          <w:bCs w:val="0"/>
          <w:smallCaps w:val="0"/>
          <w:color w:val="auto"/>
          <w:spacing w:val="0"/>
        </w:rPr>
        <w:t>y = vi * sin(Θ)</w:t>
      </w:r>
    </w:p>
    <w:p w14:paraId="0DC86665" w14:textId="54190E23"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v</w:t>
      </w:r>
      <w:r w:rsidR="004E13A6" w:rsidRPr="004E13A6">
        <w:rPr>
          <w:rStyle w:val="Sterkreferanse"/>
          <w:rFonts w:cstheme="minorHAnsi"/>
          <w:b w:val="0"/>
          <w:bCs w:val="0"/>
          <w:smallCaps w:val="0"/>
          <w:color w:val="auto"/>
          <w:spacing w:val="0"/>
        </w:rPr>
        <w:t>0</w:t>
      </w:r>
      <w:r w:rsidRPr="004E13A6">
        <w:rPr>
          <w:rStyle w:val="Sterkreferanse"/>
          <w:rFonts w:cstheme="minorHAnsi"/>
          <w:b w:val="0"/>
          <w:bCs w:val="0"/>
          <w:smallCaps w:val="0"/>
          <w:color w:val="auto"/>
          <w:spacing w:val="0"/>
        </w:rPr>
        <w:t xml:space="preserve">y = 20.0 m/s * sin(37°) </w:t>
      </w:r>
    </w:p>
    <w:p w14:paraId="0084558C" w14:textId="586FBD2D"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v</w:t>
      </w:r>
      <w:r w:rsidR="004E13A6" w:rsidRPr="004E13A6">
        <w:rPr>
          <w:rStyle w:val="Sterkreferanse"/>
          <w:rFonts w:cstheme="minorHAnsi"/>
          <w:b w:val="0"/>
          <w:bCs w:val="0"/>
          <w:smallCaps w:val="0"/>
          <w:color w:val="auto"/>
          <w:spacing w:val="0"/>
        </w:rPr>
        <w:t>0</w:t>
      </w:r>
      <w:r w:rsidRPr="004E13A6">
        <w:rPr>
          <w:rStyle w:val="Sterkreferanse"/>
          <w:rFonts w:cstheme="minorHAnsi"/>
          <w:b w:val="0"/>
          <w:bCs w:val="0"/>
          <w:smallCaps w:val="0"/>
          <w:color w:val="auto"/>
          <w:spacing w:val="0"/>
        </w:rPr>
        <w:t>y ≈ 12.00 m/s</w:t>
      </w:r>
    </w:p>
    <w:p w14:paraId="1076AED9" w14:textId="77777777" w:rsidR="004E1E5F" w:rsidRPr="004E13A6" w:rsidRDefault="004E1E5F" w:rsidP="004E13A6">
      <w:pPr>
        <w:pStyle w:val="Ingenmellomrom"/>
        <w:rPr>
          <w:rStyle w:val="Sterkreferanse"/>
          <w:rFonts w:cstheme="minorHAnsi"/>
          <w:b w:val="0"/>
          <w:bCs w:val="0"/>
          <w:smallCaps w:val="0"/>
          <w:color w:val="auto"/>
          <w:spacing w:val="0"/>
        </w:rPr>
      </w:pPr>
    </w:p>
    <w:p w14:paraId="6FD29327" w14:textId="77777777"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Når ballen er på sitt høyeste punkt, er den vertikale hastigheten 0. Vi kan bruke følgende ligning for å finne tiden det tar å nå dette punktet:</w:t>
      </w:r>
    </w:p>
    <w:p w14:paraId="7C644151" w14:textId="4F165CA0" w:rsidR="004E1E5F" w:rsidRPr="00305F9B" w:rsidRDefault="004E1E5F" w:rsidP="004E13A6">
      <w:pPr>
        <w:pStyle w:val="Ingenmellomrom"/>
        <w:rPr>
          <w:rStyle w:val="Sterkreferanse"/>
          <w:rFonts w:cstheme="minorHAnsi"/>
          <w:b w:val="0"/>
          <w:bCs w:val="0"/>
          <w:smallCaps w:val="0"/>
          <w:color w:val="auto"/>
          <w:spacing w:val="0"/>
          <w:lang w:val="en-US"/>
        </w:rPr>
      </w:pPr>
      <w:r w:rsidRPr="00305F9B">
        <w:rPr>
          <w:rStyle w:val="Sterkreferanse"/>
          <w:rFonts w:cstheme="minorHAnsi"/>
          <w:b w:val="0"/>
          <w:bCs w:val="0"/>
          <w:smallCaps w:val="0"/>
          <w:color w:val="auto"/>
          <w:spacing w:val="0"/>
          <w:lang w:val="en-US"/>
        </w:rPr>
        <w:t>v</w:t>
      </w:r>
      <w:r w:rsidR="004E13A6" w:rsidRPr="00305F9B">
        <w:rPr>
          <w:rStyle w:val="Sterkreferanse"/>
          <w:rFonts w:cstheme="minorHAnsi"/>
          <w:b w:val="0"/>
          <w:bCs w:val="0"/>
          <w:smallCaps w:val="0"/>
          <w:color w:val="auto"/>
          <w:spacing w:val="0"/>
          <w:lang w:val="en-US"/>
        </w:rPr>
        <w:t>0</w:t>
      </w:r>
      <w:r w:rsidRPr="00305F9B">
        <w:rPr>
          <w:rStyle w:val="Sterkreferanse"/>
          <w:rFonts w:cstheme="minorHAnsi"/>
          <w:b w:val="0"/>
          <w:bCs w:val="0"/>
          <w:smallCaps w:val="0"/>
          <w:color w:val="auto"/>
          <w:spacing w:val="0"/>
          <w:lang w:val="en-US"/>
        </w:rPr>
        <w:t>y = v</w:t>
      </w:r>
      <w:r w:rsidR="004E13A6" w:rsidRPr="00305F9B">
        <w:rPr>
          <w:rStyle w:val="Sterkreferanse"/>
          <w:rFonts w:cstheme="minorHAnsi"/>
          <w:b w:val="0"/>
          <w:bCs w:val="0"/>
          <w:smallCaps w:val="0"/>
          <w:color w:val="auto"/>
          <w:spacing w:val="0"/>
          <w:lang w:val="en-US"/>
        </w:rPr>
        <w:t>0</w:t>
      </w:r>
      <w:r w:rsidRPr="00305F9B">
        <w:rPr>
          <w:rStyle w:val="Sterkreferanse"/>
          <w:rFonts w:cstheme="minorHAnsi"/>
          <w:b w:val="0"/>
          <w:bCs w:val="0"/>
          <w:smallCaps w:val="0"/>
          <w:color w:val="auto"/>
          <w:spacing w:val="0"/>
          <w:lang w:val="en-US"/>
        </w:rPr>
        <w:t>y - g * t</w:t>
      </w:r>
    </w:p>
    <w:p w14:paraId="2D2AB970" w14:textId="77777777" w:rsidR="004E1E5F" w:rsidRPr="00305F9B" w:rsidRDefault="004E1E5F" w:rsidP="004E13A6">
      <w:pPr>
        <w:pStyle w:val="Ingenmellomrom"/>
        <w:rPr>
          <w:rStyle w:val="Sterkreferanse"/>
          <w:rFonts w:cstheme="minorHAnsi"/>
          <w:b w:val="0"/>
          <w:bCs w:val="0"/>
          <w:smallCaps w:val="0"/>
          <w:color w:val="auto"/>
          <w:spacing w:val="0"/>
          <w:lang w:val="en-US"/>
        </w:rPr>
      </w:pPr>
      <w:r w:rsidRPr="00305F9B">
        <w:rPr>
          <w:rStyle w:val="Sterkreferanse"/>
          <w:rFonts w:cstheme="minorHAnsi"/>
          <w:b w:val="0"/>
          <w:bCs w:val="0"/>
          <w:smallCaps w:val="0"/>
          <w:color w:val="auto"/>
          <w:spacing w:val="0"/>
          <w:lang w:val="en-US"/>
        </w:rPr>
        <w:t>0 = 12.00 m/s - 9.81 m/s² * t</w:t>
      </w:r>
    </w:p>
    <w:p w14:paraId="5B18BEA6" w14:textId="5C0CD6AE"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t ≈ 12.00 m/s / 9.81 m/s² t ≈ 1.223 s</w:t>
      </w:r>
    </w:p>
    <w:p w14:paraId="7394AE92" w14:textId="77777777" w:rsidR="004E1E5F" w:rsidRPr="004E13A6" w:rsidRDefault="004E1E5F" w:rsidP="004E13A6">
      <w:pPr>
        <w:pStyle w:val="Ingenmellomrom"/>
        <w:rPr>
          <w:rStyle w:val="Sterkreferanse"/>
          <w:rFonts w:cstheme="minorHAnsi"/>
          <w:b w:val="0"/>
          <w:bCs w:val="0"/>
          <w:smallCaps w:val="0"/>
          <w:color w:val="auto"/>
          <w:spacing w:val="0"/>
        </w:rPr>
      </w:pPr>
    </w:p>
    <w:p w14:paraId="5F56D2A6" w14:textId="77777777"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Nå som vi har tiden, kan vi finne høyden:</w:t>
      </w:r>
    </w:p>
    <w:p w14:paraId="20DC1D2C" w14:textId="77777777"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h = 12.00 m/s * 1.223 s - 0.5 * 9.81 m/s² * (1.223 s)^2</w:t>
      </w:r>
    </w:p>
    <w:p w14:paraId="3757E5EB" w14:textId="29F9FD51" w:rsidR="004E1E5F" w:rsidRPr="004E13A6" w:rsidRDefault="004E1E5F" w:rsidP="004E13A6">
      <w:pPr>
        <w:pStyle w:val="Ingenmellomrom"/>
        <w:rPr>
          <w:rStyle w:val="Sterkreferanse"/>
          <w:rFonts w:cstheme="minorHAnsi"/>
          <w:b w:val="0"/>
          <w:bCs w:val="0"/>
          <w:smallCaps w:val="0"/>
          <w:color w:val="auto"/>
          <w:spacing w:val="0"/>
        </w:rPr>
      </w:pPr>
      <w:r w:rsidRPr="004E13A6">
        <w:rPr>
          <w:rStyle w:val="Sterkreferanse"/>
          <w:rFonts w:cstheme="minorHAnsi"/>
          <w:b w:val="0"/>
          <w:bCs w:val="0"/>
          <w:smallCaps w:val="0"/>
          <w:color w:val="auto"/>
          <w:spacing w:val="0"/>
        </w:rPr>
        <w:t>h ≈ 7.32 m</w:t>
      </w:r>
    </w:p>
    <w:p w14:paraId="7677E404" w14:textId="77777777" w:rsidR="004E1E5F" w:rsidRPr="004E13A6" w:rsidRDefault="004E1E5F" w:rsidP="004E13A6">
      <w:pPr>
        <w:pStyle w:val="Ingenmellomrom"/>
        <w:rPr>
          <w:rFonts w:ascii="F15" w:hAnsi="F15" w:cs="F15"/>
          <w:sz w:val="20"/>
          <w:szCs w:val="20"/>
        </w:rPr>
      </w:pPr>
    </w:p>
    <w:p w14:paraId="421C4668" w14:textId="77777777" w:rsidR="004E1E5F" w:rsidRPr="004E1E5F" w:rsidRDefault="004E1E5F" w:rsidP="004E1E5F">
      <w:pPr>
        <w:autoSpaceDE w:val="0"/>
        <w:autoSpaceDN w:val="0"/>
        <w:adjustRightInd w:val="0"/>
        <w:spacing w:after="0" w:line="240" w:lineRule="auto"/>
        <w:rPr>
          <w:rFonts w:cstheme="minorHAnsi"/>
        </w:rPr>
      </w:pPr>
      <w:r w:rsidRPr="004E1E5F">
        <w:rPr>
          <w:rFonts w:cstheme="minorHAnsi"/>
        </w:rPr>
        <w:t>Så, ballens høyde over bakken når den er på sitt høyeste punkt i banen er omtrent 7.32 meter.</w:t>
      </w:r>
    </w:p>
    <w:p w14:paraId="736FCC26" w14:textId="0AE04BB9" w:rsidR="008365CF" w:rsidRPr="004E13A6" w:rsidRDefault="008365CF" w:rsidP="006A5534">
      <w:pPr>
        <w:autoSpaceDE w:val="0"/>
        <w:autoSpaceDN w:val="0"/>
        <w:adjustRightInd w:val="0"/>
        <w:spacing w:after="0" w:line="240" w:lineRule="auto"/>
        <w:rPr>
          <w:rFonts w:cstheme="minorHAnsi"/>
        </w:rPr>
      </w:pPr>
    </w:p>
    <w:p w14:paraId="48385A48" w14:textId="0FEAAA2B" w:rsidR="006A5534" w:rsidRPr="0045461A" w:rsidRDefault="006A5534" w:rsidP="006A5534">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b) Finn ballens fart når ballen er på sitt høyeste punkt i banen.</w:t>
      </w:r>
    </w:p>
    <w:p w14:paraId="388EDC28" w14:textId="2ABA1C2A" w:rsidR="00831986" w:rsidRPr="004E13A6" w:rsidRDefault="00831986" w:rsidP="006A5534">
      <w:pPr>
        <w:autoSpaceDE w:val="0"/>
        <w:autoSpaceDN w:val="0"/>
        <w:adjustRightInd w:val="0"/>
        <w:spacing w:after="0" w:line="240" w:lineRule="auto"/>
        <w:rPr>
          <w:rFonts w:cstheme="minorHAnsi"/>
        </w:rPr>
      </w:pPr>
      <w:r w:rsidRPr="004E13A6">
        <w:rPr>
          <w:rFonts w:cstheme="minorHAnsi"/>
        </w:rPr>
        <w:t xml:space="preserve">Svar: </w:t>
      </w:r>
      <w:r w:rsidR="00305F9B">
        <w:rPr>
          <w:rFonts w:cstheme="minorHAnsi"/>
        </w:rPr>
        <w:t xml:space="preserve">Se </w:t>
      </w:r>
      <w:r w:rsidR="00A1457D">
        <w:rPr>
          <w:rFonts w:cstheme="minorHAnsi"/>
        </w:rPr>
        <w:t xml:space="preserve">løsning i </w:t>
      </w:r>
      <w:r w:rsidRPr="004E13A6">
        <w:rPr>
          <w:rFonts w:cstheme="minorHAnsi"/>
        </w:rPr>
        <w:t>kode</w:t>
      </w:r>
      <w:r w:rsidR="00A1457D">
        <w:rPr>
          <w:rFonts w:cstheme="minorHAnsi"/>
        </w:rPr>
        <w:t xml:space="preserve"> og utklipp fra utskrift</w:t>
      </w:r>
      <w:r w:rsidRPr="004E13A6">
        <w:rPr>
          <w:rFonts w:cstheme="minorHAnsi"/>
        </w:rPr>
        <w:t>.</w:t>
      </w:r>
    </w:p>
    <w:p w14:paraId="36A516B3" w14:textId="77777777" w:rsidR="00831986" w:rsidRPr="004E13A6" w:rsidRDefault="00831986" w:rsidP="006A5534">
      <w:pPr>
        <w:autoSpaceDE w:val="0"/>
        <w:autoSpaceDN w:val="0"/>
        <w:adjustRightInd w:val="0"/>
        <w:spacing w:after="0" w:line="240" w:lineRule="auto"/>
        <w:rPr>
          <w:rFonts w:cstheme="minorHAnsi"/>
        </w:rPr>
      </w:pPr>
    </w:p>
    <w:p w14:paraId="34EC5566" w14:textId="0B0B4F69" w:rsidR="006A5534" w:rsidRPr="0045461A" w:rsidRDefault="006A5534" w:rsidP="006A5534">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c) Beregn farten til ballen rett før den tre</w:t>
      </w:r>
      <w:r w:rsidR="004E13A6" w:rsidRPr="0045461A">
        <w:rPr>
          <w:rFonts w:cstheme="minorHAnsi"/>
          <w:color w:val="2F5496" w:themeColor="accent1" w:themeShade="BF"/>
        </w:rPr>
        <w:t>ff</w:t>
      </w:r>
      <w:r w:rsidRPr="0045461A">
        <w:rPr>
          <w:rFonts w:cstheme="minorHAnsi"/>
          <w:color w:val="2F5496" w:themeColor="accent1" w:themeShade="BF"/>
        </w:rPr>
        <w:t>er bakken.</w:t>
      </w:r>
    </w:p>
    <w:p w14:paraId="04AA7F35" w14:textId="77777777" w:rsidR="00A1457D" w:rsidRPr="004E13A6" w:rsidRDefault="00A1457D" w:rsidP="00A1457D">
      <w:pPr>
        <w:autoSpaceDE w:val="0"/>
        <w:autoSpaceDN w:val="0"/>
        <w:adjustRightInd w:val="0"/>
        <w:spacing w:after="0" w:line="240" w:lineRule="auto"/>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p>
    <w:p w14:paraId="2CEE6E48" w14:textId="77777777" w:rsidR="00831986" w:rsidRPr="004E13A6" w:rsidRDefault="00831986" w:rsidP="006A5534">
      <w:pPr>
        <w:autoSpaceDE w:val="0"/>
        <w:autoSpaceDN w:val="0"/>
        <w:adjustRightInd w:val="0"/>
        <w:spacing w:after="0" w:line="240" w:lineRule="auto"/>
        <w:rPr>
          <w:rFonts w:cstheme="minorHAnsi"/>
        </w:rPr>
      </w:pPr>
    </w:p>
    <w:p w14:paraId="6994EA57" w14:textId="4573A557" w:rsidR="006A5534" w:rsidRPr="0045461A" w:rsidRDefault="006A5534" w:rsidP="006A5534">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d) Regn ut hvor lang tid det tar før ballen tre</w:t>
      </w:r>
      <w:r w:rsidR="00831986" w:rsidRPr="0045461A">
        <w:rPr>
          <w:rFonts w:cstheme="minorHAnsi"/>
          <w:color w:val="2F5496" w:themeColor="accent1" w:themeShade="BF"/>
        </w:rPr>
        <w:t>ff</w:t>
      </w:r>
      <w:r w:rsidRPr="0045461A">
        <w:rPr>
          <w:rFonts w:cstheme="minorHAnsi"/>
          <w:color w:val="2F5496" w:themeColor="accent1" w:themeShade="BF"/>
        </w:rPr>
        <w:t>er bakken.</w:t>
      </w:r>
    </w:p>
    <w:p w14:paraId="17D5763D" w14:textId="77777777" w:rsidR="00A1457D" w:rsidRPr="004E13A6" w:rsidRDefault="00A1457D" w:rsidP="00A1457D">
      <w:pPr>
        <w:autoSpaceDE w:val="0"/>
        <w:autoSpaceDN w:val="0"/>
        <w:adjustRightInd w:val="0"/>
        <w:spacing w:after="0" w:line="240" w:lineRule="auto"/>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p>
    <w:p w14:paraId="6C55FC7B" w14:textId="77777777" w:rsidR="00831986" w:rsidRPr="004E13A6" w:rsidRDefault="00831986" w:rsidP="006A5534">
      <w:pPr>
        <w:autoSpaceDE w:val="0"/>
        <w:autoSpaceDN w:val="0"/>
        <w:adjustRightInd w:val="0"/>
        <w:spacing w:after="0" w:line="240" w:lineRule="auto"/>
        <w:rPr>
          <w:rFonts w:cstheme="minorHAnsi"/>
        </w:rPr>
      </w:pPr>
    </w:p>
    <w:p w14:paraId="3CC49FF6" w14:textId="6D2FC832" w:rsidR="006A5534" w:rsidRPr="0045461A" w:rsidRDefault="006A5534" w:rsidP="006A5534">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e) Regn ut hvor langt ballen har beveget seg i horisontalretningen i det den</w:t>
      </w:r>
      <w:r w:rsidR="0035277D">
        <w:rPr>
          <w:rFonts w:cstheme="minorHAnsi"/>
          <w:color w:val="2F5496" w:themeColor="accent1" w:themeShade="BF"/>
        </w:rPr>
        <w:t xml:space="preserve"> </w:t>
      </w:r>
      <w:r w:rsidRPr="0045461A">
        <w:rPr>
          <w:rFonts w:cstheme="minorHAnsi"/>
          <w:color w:val="2F5496" w:themeColor="accent1" w:themeShade="BF"/>
        </w:rPr>
        <w:t>tr</w:t>
      </w:r>
      <w:r w:rsidR="00831986" w:rsidRPr="0045461A">
        <w:rPr>
          <w:rFonts w:cstheme="minorHAnsi"/>
          <w:color w:val="2F5496" w:themeColor="accent1" w:themeShade="BF"/>
        </w:rPr>
        <w:t>eff</w:t>
      </w:r>
      <w:r w:rsidRPr="0045461A">
        <w:rPr>
          <w:rFonts w:cstheme="minorHAnsi"/>
          <w:color w:val="2F5496" w:themeColor="accent1" w:themeShade="BF"/>
        </w:rPr>
        <w:t>er bakken.</w:t>
      </w:r>
    </w:p>
    <w:p w14:paraId="7EB04194" w14:textId="77777777" w:rsidR="00A1457D" w:rsidRPr="004E13A6" w:rsidRDefault="00A1457D" w:rsidP="00A1457D">
      <w:pPr>
        <w:autoSpaceDE w:val="0"/>
        <w:autoSpaceDN w:val="0"/>
        <w:adjustRightInd w:val="0"/>
        <w:spacing w:after="0" w:line="240" w:lineRule="auto"/>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p>
    <w:p w14:paraId="75BB090B" w14:textId="77777777" w:rsidR="00831986" w:rsidRPr="004E13A6" w:rsidRDefault="00831986" w:rsidP="006A5534">
      <w:pPr>
        <w:autoSpaceDE w:val="0"/>
        <w:autoSpaceDN w:val="0"/>
        <w:adjustRightInd w:val="0"/>
        <w:spacing w:after="0" w:line="240" w:lineRule="auto"/>
        <w:rPr>
          <w:rFonts w:cstheme="minorHAnsi"/>
        </w:rPr>
      </w:pPr>
    </w:p>
    <w:p w14:paraId="659B9CE9" w14:textId="4BEBA6F6" w:rsidR="006A5534" w:rsidRPr="00D90575" w:rsidRDefault="006A5534" w:rsidP="006A5534">
      <w:pPr>
        <w:autoSpaceDE w:val="0"/>
        <w:autoSpaceDN w:val="0"/>
        <w:adjustRightInd w:val="0"/>
        <w:spacing w:after="0" w:line="240" w:lineRule="auto"/>
        <w:rPr>
          <w:rFonts w:cstheme="minorHAnsi"/>
          <w:color w:val="2F5496" w:themeColor="accent1" w:themeShade="BF"/>
        </w:rPr>
      </w:pPr>
      <w:r w:rsidRPr="00D90575">
        <w:rPr>
          <w:rFonts w:cstheme="minorHAnsi"/>
          <w:color w:val="2F5496" w:themeColor="accent1" w:themeShade="BF"/>
        </w:rPr>
        <w:t>En kanonkule skytes ut med en utskytingsfart v0 som danner vinkelen</w:t>
      </w:r>
      <w:r w:rsidRPr="00D90575">
        <w:rPr>
          <w:color w:val="2F5496" w:themeColor="accent1" w:themeShade="BF"/>
        </w:rPr>
        <w:t xml:space="preserve"> </w:t>
      </w:r>
      <w:r w:rsidR="00D90575" w:rsidRPr="00D90575">
        <w:rPr>
          <w:color w:val="2F5496" w:themeColor="accent1" w:themeShade="BF"/>
        </w:rPr>
        <w:t>Θ</w:t>
      </w:r>
      <w:r w:rsidRPr="00D90575">
        <w:rPr>
          <w:rFonts w:cstheme="minorHAnsi"/>
          <w:color w:val="2F5496" w:themeColor="accent1" w:themeShade="BF"/>
        </w:rPr>
        <w:t xml:space="preserve"> med</w:t>
      </w:r>
      <w:r w:rsidR="0035277D">
        <w:rPr>
          <w:rFonts w:cstheme="minorHAnsi"/>
          <w:color w:val="2F5496" w:themeColor="accent1" w:themeShade="BF"/>
        </w:rPr>
        <w:t xml:space="preserve"> </w:t>
      </w:r>
      <w:r w:rsidRPr="00D90575">
        <w:rPr>
          <w:rFonts w:cstheme="minorHAnsi"/>
          <w:color w:val="2F5496" w:themeColor="accent1" w:themeShade="BF"/>
        </w:rPr>
        <w:t>det horisontale underlaget. La s betegne den horisontale avstanden mellom utskytningspunktet</w:t>
      </w:r>
      <w:r w:rsidR="0035277D">
        <w:rPr>
          <w:rFonts w:cstheme="minorHAnsi"/>
          <w:color w:val="2F5496" w:themeColor="accent1" w:themeShade="BF"/>
        </w:rPr>
        <w:t xml:space="preserve"> </w:t>
      </w:r>
      <w:r w:rsidRPr="00D90575">
        <w:rPr>
          <w:rFonts w:cstheme="minorHAnsi"/>
          <w:color w:val="2F5496" w:themeColor="accent1" w:themeShade="BF"/>
        </w:rPr>
        <w:t>og nedslagspunktet for kula.</w:t>
      </w:r>
    </w:p>
    <w:p w14:paraId="5813FAA6" w14:textId="77777777" w:rsidR="00831986" w:rsidRPr="0045461A" w:rsidRDefault="00831986" w:rsidP="006A5534">
      <w:pPr>
        <w:autoSpaceDE w:val="0"/>
        <w:autoSpaceDN w:val="0"/>
        <w:adjustRightInd w:val="0"/>
        <w:spacing w:after="0" w:line="240" w:lineRule="auto"/>
        <w:rPr>
          <w:rFonts w:cstheme="minorHAnsi"/>
          <w:color w:val="2F5496" w:themeColor="accent1" w:themeShade="BF"/>
        </w:rPr>
      </w:pPr>
    </w:p>
    <w:p w14:paraId="22FBD36A" w14:textId="0831F426" w:rsidR="006A5534" w:rsidRPr="00BD30AC" w:rsidRDefault="006A5534" w:rsidP="006A5534">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lastRenderedPageBreak/>
        <w:t>f) Vis at den horisontale avstanden s mellom utskytningspunktet og nedslagspunktet</w:t>
      </w:r>
      <w:r w:rsidR="0035277D">
        <w:rPr>
          <w:rFonts w:cstheme="minorHAnsi"/>
          <w:color w:val="2F5496" w:themeColor="accent1" w:themeShade="BF"/>
        </w:rPr>
        <w:t xml:space="preserve"> </w:t>
      </w:r>
      <w:r w:rsidRPr="0045461A">
        <w:rPr>
          <w:rFonts w:cstheme="minorHAnsi"/>
          <w:color w:val="2F5496" w:themeColor="accent1" w:themeShade="BF"/>
        </w:rPr>
        <w:t xml:space="preserve">for kula er gitt </w:t>
      </w:r>
      <w:r w:rsidR="00BD30AC" w:rsidRPr="00BD30AC">
        <w:rPr>
          <w:rFonts w:cstheme="minorHAnsi"/>
          <w:color w:val="2F5496" w:themeColor="accent1" w:themeShade="BF"/>
        </w:rPr>
        <w:t>ved s = (2 * (v0^2) * sin(T) * cos(T)) / g = ((v0^2) * sin(2T)) / g, der g angir absoluttverdien av</w:t>
      </w:r>
      <w:r w:rsidR="0035277D">
        <w:rPr>
          <w:rFonts w:cstheme="minorHAnsi"/>
          <w:color w:val="2F5496" w:themeColor="accent1" w:themeShade="BF"/>
        </w:rPr>
        <w:t xml:space="preserve"> </w:t>
      </w:r>
      <w:r w:rsidR="00BD30AC" w:rsidRPr="00BD30AC">
        <w:rPr>
          <w:rFonts w:cstheme="minorHAnsi"/>
          <w:color w:val="2F5496" w:themeColor="accent1" w:themeShade="BF"/>
        </w:rPr>
        <w:t>tyngdeakselerasjonen</w:t>
      </w:r>
    </w:p>
    <w:p w14:paraId="50E34A29" w14:textId="2E181ECC" w:rsidR="00831986" w:rsidRPr="004E13A6" w:rsidRDefault="00831986" w:rsidP="006A5534">
      <w:pPr>
        <w:autoSpaceDE w:val="0"/>
        <w:autoSpaceDN w:val="0"/>
        <w:adjustRightInd w:val="0"/>
        <w:spacing w:after="0" w:line="240" w:lineRule="auto"/>
        <w:rPr>
          <w:rFonts w:cstheme="minorHAnsi"/>
        </w:rPr>
      </w:pPr>
      <w:r w:rsidRPr="004E13A6">
        <w:rPr>
          <w:rFonts w:cstheme="minorHAnsi"/>
        </w:rPr>
        <w:t xml:space="preserve">Svar: </w:t>
      </w:r>
    </w:p>
    <w:p w14:paraId="2648319C" w14:textId="240D68AE" w:rsidR="00831986" w:rsidRPr="004E13A6" w:rsidRDefault="00831986" w:rsidP="00831986">
      <w:pPr>
        <w:autoSpaceDE w:val="0"/>
        <w:autoSpaceDN w:val="0"/>
        <w:adjustRightInd w:val="0"/>
        <w:spacing w:after="0" w:line="240" w:lineRule="auto"/>
        <w:rPr>
          <w:rFonts w:cstheme="minorHAnsi"/>
        </w:rPr>
      </w:pPr>
      <w:r w:rsidRPr="004E13A6">
        <w:rPr>
          <w:rFonts w:cstheme="minorHAnsi"/>
        </w:rPr>
        <w:t xml:space="preserve">For å vise at den horisontale avstanden s mellom utskytningspunktet og nedslagspunktet for kanonkulen er gitt ved s = (2 * (v0^2) * sin(T) * cos(T)) / g = ((v0^2) * sin(2T)) / g, der g angir absoluttverdien av tyngdeakselerasjonen, må vi først </w:t>
      </w:r>
      <w:r w:rsidR="00EC5FA1">
        <w:rPr>
          <w:rFonts w:cstheme="minorHAnsi"/>
        </w:rPr>
        <w:t>se på</w:t>
      </w:r>
      <w:r w:rsidRPr="004E13A6">
        <w:rPr>
          <w:rFonts w:cstheme="minorHAnsi"/>
        </w:rPr>
        <w:t xml:space="preserve"> bevegelsen til kanonkulen.</w:t>
      </w:r>
    </w:p>
    <w:p w14:paraId="3AA3EFFC" w14:textId="77777777" w:rsidR="00831986" w:rsidRPr="004E13A6" w:rsidRDefault="00831986" w:rsidP="00831986">
      <w:pPr>
        <w:autoSpaceDE w:val="0"/>
        <w:autoSpaceDN w:val="0"/>
        <w:adjustRightInd w:val="0"/>
        <w:spacing w:after="0" w:line="240" w:lineRule="auto"/>
        <w:rPr>
          <w:rFonts w:cstheme="minorHAnsi"/>
        </w:rPr>
      </w:pPr>
    </w:p>
    <w:p w14:paraId="3E3A66DF"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Kanonkulens bevegelse kan dekomponeres i to uavhengige retninger: horisontal og vertikal.</w:t>
      </w:r>
    </w:p>
    <w:p w14:paraId="6189480F" w14:textId="77777777" w:rsidR="00831986" w:rsidRPr="004E13A6" w:rsidRDefault="00831986" w:rsidP="00831986">
      <w:pPr>
        <w:autoSpaceDE w:val="0"/>
        <w:autoSpaceDN w:val="0"/>
        <w:adjustRightInd w:val="0"/>
        <w:spacing w:after="0" w:line="240" w:lineRule="auto"/>
        <w:rPr>
          <w:rFonts w:cstheme="minorHAnsi"/>
        </w:rPr>
      </w:pPr>
    </w:p>
    <w:p w14:paraId="57DBFBC8" w14:textId="5C672155" w:rsidR="00831986" w:rsidRPr="004E13A6" w:rsidRDefault="00831986" w:rsidP="00831986">
      <w:pPr>
        <w:autoSpaceDE w:val="0"/>
        <w:autoSpaceDN w:val="0"/>
        <w:adjustRightInd w:val="0"/>
        <w:spacing w:after="0" w:line="240" w:lineRule="auto"/>
        <w:rPr>
          <w:rFonts w:cstheme="minorHAnsi"/>
        </w:rPr>
      </w:pPr>
      <w:r w:rsidRPr="004E13A6">
        <w:rPr>
          <w:rFonts w:cstheme="minorHAnsi"/>
        </w:rPr>
        <w:t>Horisontal bevegelse:</w:t>
      </w:r>
    </w:p>
    <w:p w14:paraId="2D570CA9"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Utskytingshastighet i x-retning: v0x = v0 * cos(T)</w:t>
      </w:r>
    </w:p>
    <w:p w14:paraId="7F8D8389"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Akselerasjon i x-retning: ax = 0 (ingen kraft virker horisontalt)</w:t>
      </w:r>
    </w:p>
    <w:p w14:paraId="134C5AA2" w14:textId="77777777" w:rsidR="00831986" w:rsidRPr="004E13A6" w:rsidRDefault="00831986" w:rsidP="00831986">
      <w:pPr>
        <w:autoSpaceDE w:val="0"/>
        <w:autoSpaceDN w:val="0"/>
        <w:adjustRightInd w:val="0"/>
        <w:spacing w:after="0" w:line="240" w:lineRule="auto"/>
        <w:rPr>
          <w:rFonts w:cstheme="minorHAnsi"/>
        </w:rPr>
      </w:pPr>
    </w:p>
    <w:p w14:paraId="4D232971" w14:textId="733DBB03" w:rsidR="00831986" w:rsidRPr="004E13A6" w:rsidRDefault="00831986" w:rsidP="00831986">
      <w:pPr>
        <w:autoSpaceDE w:val="0"/>
        <w:autoSpaceDN w:val="0"/>
        <w:adjustRightInd w:val="0"/>
        <w:spacing w:after="0" w:line="240" w:lineRule="auto"/>
        <w:rPr>
          <w:rFonts w:cstheme="minorHAnsi"/>
        </w:rPr>
      </w:pPr>
      <w:r w:rsidRPr="004E13A6">
        <w:rPr>
          <w:rFonts w:cstheme="minorHAnsi"/>
        </w:rPr>
        <w:t>Vertikal bevegelse:</w:t>
      </w:r>
    </w:p>
    <w:p w14:paraId="58F9BA2D"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Utskytingshastighet i y-retning: v0y = v0 * sin(T)</w:t>
      </w:r>
    </w:p>
    <w:p w14:paraId="7F684049" w14:textId="223C4AD7" w:rsidR="00831986" w:rsidRPr="004E13A6" w:rsidRDefault="00831986" w:rsidP="00831986">
      <w:pPr>
        <w:autoSpaceDE w:val="0"/>
        <w:autoSpaceDN w:val="0"/>
        <w:adjustRightInd w:val="0"/>
        <w:spacing w:after="0" w:line="240" w:lineRule="auto"/>
        <w:rPr>
          <w:rFonts w:cstheme="minorHAnsi"/>
        </w:rPr>
      </w:pPr>
      <w:r w:rsidRPr="004E13A6">
        <w:rPr>
          <w:rFonts w:cstheme="minorHAnsi"/>
        </w:rPr>
        <w:t>Akselerasjon i y-retning: ay = -g (tyngdekraften virker nedover)</w:t>
      </w:r>
    </w:p>
    <w:p w14:paraId="7E0FF18B" w14:textId="77777777" w:rsidR="00831986" w:rsidRPr="004E13A6" w:rsidRDefault="00831986" w:rsidP="00831986">
      <w:pPr>
        <w:autoSpaceDE w:val="0"/>
        <w:autoSpaceDN w:val="0"/>
        <w:adjustRightInd w:val="0"/>
        <w:spacing w:after="0" w:line="240" w:lineRule="auto"/>
        <w:rPr>
          <w:rFonts w:cstheme="minorHAnsi"/>
        </w:rPr>
      </w:pPr>
    </w:p>
    <w:p w14:paraId="42B72262" w14:textId="495DCD9B" w:rsidR="00831986" w:rsidRPr="004E13A6" w:rsidRDefault="00831986" w:rsidP="00831986">
      <w:pPr>
        <w:autoSpaceDE w:val="0"/>
        <w:autoSpaceDN w:val="0"/>
        <w:adjustRightInd w:val="0"/>
        <w:spacing w:after="0" w:line="240" w:lineRule="auto"/>
        <w:rPr>
          <w:rFonts w:cstheme="minorHAnsi"/>
        </w:rPr>
      </w:pPr>
      <w:r w:rsidRPr="004E13A6">
        <w:rPr>
          <w:rFonts w:cstheme="minorHAnsi"/>
        </w:rPr>
        <w:t xml:space="preserve">For at kanonkulen skal treffe bakken, må den vertikale posisjonen (y) bli 0. </w:t>
      </w:r>
      <w:r w:rsidR="00EC5FA1">
        <w:rPr>
          <w:rFonts w:cstheme="minorHAnsi"/>
        </w:rPr>
        <w:t>Vi finner</w:t>
      </w:r>
      <w:r w:rsidRPr="004E13A6">
        <w:rPr>
          <w:rFonts w:cstheme="minorHAnsi"/>
        </w:rPr>
        <w:t xml:space="preserve"> tiden (t) det tar for dette å skje ved å bruke bevegelsesligningen:</w:t>
      </w:r>
    </w:p>
    <w:p w14:paraId="06AEDA3A"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y = v0y * t + 0.5 * ay * t^2</w:t>
      </w:r>
    </w:p>
    <w:p w14:paraId="7CF6A7A0"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0 = v0 * sin(T) * t - 0.5 * g * t^2</w:t>
      </w:r>
    </w:p>
    <w:p w14:paraId="1D89AD0C" w14:textId="77777777" w:rsidR="00831986" w:rsidRPr="004E13A6" w:rsidRDefault="00831986" w:rsidP="00831986">
      <w:pPr>
        <w:autoSpaceDE w:val="0"/>
        <w:autoSpaceDN w:val="0"/>
        <w:adjustRightInd w:val="0"/>
        <w:spacing w:after="0" w:line="240" w:lineRule="auto"/>
        <w:rPr>
          <w:rFonts w:cstheme="minorHAnsi"/>
        </w:rPr>
      </w:pPr>
    </w:p>
    <w:p w14:paraId="01FCBA50" w14:textId="1F9DA28F" w:rsidR="00831986" w:rsidRPr="004E13A6" w:rsidRDefault="00831986" w:rsidP="00831986">
      <w:pPr>
        <w:autoSpaceDE w:val="0"/>
        <w:autoSpaceDN w:val="0"/>
        <w:adjustRightInd w:val="0"/>
        <w:spacing w:after="0" w:line="240" w:lineRule="auto"/>
        <w:rPr>
          <w:rFonts w:cstheme="minorHAnsi"/>
        </w:rPr>
      </w:pPr>
      <w:r w:rsidRPr="004E13A6">
        <w:rPr>
          <w:rFonts w:cstheme="minorHAnsi"/>
        </w:rPr>
        <w:t>Løs</w:t>
      </w:r>
      <w:r w:rsidR="00EC5FA1">
        <w:rPr>
          <w:rFonts w:cstheme="minorHAnsi"/>
        </w:rPr>
        <w:t>er</w:t>
      </w:r>
      <w:r w:rsidRPr="004E13A6">
        <w:rPr>
          <w:rFonts w:cstheme="minorHAnsi"/>
        </w:rPr>
        <w:t xml:space="preserve"> denne ligningen for t:</w:t>
      </w:r>
    </w:p>
    <w:p w14:paraId="57842EE8"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t = (2 * v0 * sin(T)) / g (1)</w:t>
      </w:r>
    </w:p>
    <w:p w14:paraId="05085BB2" w14:textId="77777777" w:rsidR="00831986" w:rsidRPr="004E13A6" w:rsidRDefault="00831986" w:rsidP="00831986">
      <w:pPr>
        <w:autoSpaceDE w:val="0"/>
        <w:autoSpaceDN w:val="0"/>
        <w:adjustRightInd w:val="0"/>
        <w:spacing w:after="0" w:line="240" w:lineRule="auto"/>
        <w:rPr>
          <w:rFonts w:cstheme="minorHAnsi"/>
        </w:rPr>
      </w:pPr>
    </w:p>
    <w:p w14:paraId="52D4BB77" w14:textId="318E085D" w:rsidR="00831986" w:rsidRPr="004E13A6" w:rsidRDefault="00EC5FA1" w:rsidP="00831986">
      <w:pPr>
        <w:autoSpaceDE w:val="0"/>
        <w:autoSpaceDN w:val="0"/>
        <w:adjustRightInd w:val="0"/>
        <w:spacing w:after="0" w:line="240" w:lineRule="auto"/>
        <w:rPr>
          <w:rFonts w:cstheme="minorHAnsi"/>
        </w:rPr>
      </w:pPr>
      <w:r>
        <w:rPr>
          <w:rFonts w:cstheme="minorHAnsi"/>
        </w:rPr>
        <w:t xml:space="preserve">Så </w:t>
      </w:r>
      <w:r w:rsidR="00831986" w:rsidRPr="004E13A6">
        <w:rPr>
          <w:rFonts w:cstheme="minorHAnsi"/>
        </w:rPr>
        <w:t>finne</w:t>
      </w:r>
      <w:r>
        <w:rPr>
          <w:rFonts w:cstheme="minorHAnsi"/>
        </w:rPr>
        <w:t>r vi</w:t>
      </w:r>
      <w:r w:rsidR="00831986" w:rsidRPr="004E13A6">
        <w:rPr>
          <w:rFonts w:cstheme="minorHAnsi"/>
        </w:rPr>
        <w:t xml:space="preserve"> den horisontale avstanden (s) kanonkulen tilbakelegger i løpet av tiden t. Vi </w:t>
      </w:r>
      <w:r>
        <w:rPr>
          <w:rFonts w:cstheme="minorHAnsi"/>
        </w:rPr>
        <w:t>b</w:t>
      </w:r>
      <w:r w:rsidR="00831986" w:rsidRPr="004E13A6">
        <w:rPr>
          <w:rFonts w:cstheme="minorHAnsi"/>
        </w:rPr>
        <w:t>ruke</w:t>
      </w:r>
      <w:r>
        <w:rPr>
          <w:rFonts w:cstheme="minorHAnsi"/>
        </w:rPr>
        <w:t>r</w:t>
      </w:r>
      <w:r w:rsidR="00831986" w:rsidRPr="004E13A6">
        <w:rPr>
          <w:rFonts w:cstheme="minorHAnsi"/>
        </w:rPr>
        <w:t xml:space="preserve"> den horisontale bevegelsesligningen:</w:t>
      </w:r>
    </w:p>
    <w:p w14:paraId="4628B91E" w14:textId="77777777" w:rsidR="00831986" w:rsidRPr="004E13A6" w:rsidRDefault="00831986" w:rsidP="00831986">
      <w:pPr>
        <w:autoSpaceDE w:val="0"/>
        <w:autoSpaceDN w:val="0"/>
        <w:adjustRightInd w:val="0"/>
        <w:spacing w:after="0" w:line="240" w:lineRule="auto"/>
        <w:rPr>
          <w:rFonts w:cstheme="minorHAnsi"/>
          <w:lang w:val="en-US"/>
        </w:rPr>
      </w:pPr>
      <w:r w:rsidRPr="004E13A6">
        <w:rPr>
          <w:rFonts w:cstheme="minorHAnsi"/>
          <w:lang w:val="en-US"/>
        </w:rPr>
        <w:t>s = v0x * t</w:t>
      </w:r>
    </w:p>
    <w:p w14:paraId="23529B87" w14:textId="77777777" w:rsidR="00831986" w:rsidRPr="004E13A6" w:rsidRDefault="00831986" w:rsidP="00831986">
      <w:pPr>
        <w:autoSpaceDE w:val="0"/>
        <w:autoSpaceDN w:val="0"/>
        <w:adjustRightInd w:val="0"/>
        <w:spacing w:after="0" w:line="240" w:lineRule="auto"/>
        <w:rPr>
          <w:rFonts w:cstheme="minorHAnsi"/>
          <w:lang w:val="en-US"/>
        </w:rPr>
      </w:pPr>
      <w:r w:rsidRPr="004E13A6">
        <w:rPr>
          <w:rFonts w:cstheme="minorHAnsi"/>
          <w:lang w:val="en-US"/>
        </w:rPr>
        <w:t>s = v0 * cos(T) * t</w:t>
      </w:r>
    </w:p>
    <w:p w14:paraId="3325458A" w14:textId="77777777" w:rsidR="00831986" w:rsidRPr="004E13A6" w:rsidRDefault="00831986" w:rsidP="00831986">
      <w:pPr>
        <w:autoSpaceDE w:val="0"/>
        <w:autoSpaceDN w:val="0"/>
        <w:adjustRightInd w:val="0"/>
        <w:spacing w:after="0" w:line="240" w:lineRule="auto"/>
        <w:rPr>
          <w:rFonts w:cstheme="minorHAnsi"/>
          <w:lang w:val="en-US"/>
        </w:rPr>
      </w:pPr>
    </w:p>
    <w:p w14:paraId="13264D9B" w14:textId="262E4652" w:rsidR="00831986" w:rsidRPr="004E13A6" w:rsidRDefault="00831986" w:rsidP="00831986">
      <w:pPr>
        <w:autoSpaceDE w:val="0"/>
        <w:autoSpaceDN w:val="0"/>
        <w:adjustRightInd w:val="0"/>
        <w:spacing w:after="0" w:line="240" w:lineRule="auto"/>
        <w:rPr>
          <w:rFonts w:cstheme="minorHAnsi"/>
        </w:rPr>
      </w:pPr>
      <w:r w:rsidRPr="004E13A6">
        <w:rPr>
          <w:rFonts w:cstheme="minorHAnsi"/>
        </w:rPr>
        <w:t>Erstatt</w:t>
      </w:r>
      <w:r w:rsidR="00EC5FA1">
        <w:rPr>
          <w:rFonts w:cstheme="minorHAnsi"/>
        </w:rPr>
        <w:t>er</w:t>
      </w:r>
      <w:r w:rsidRPr="004E13A6">
        <w:rPr>
          <w:rFonts w:cstheme="minorHAnsi"/>
        </w:rPr>
        <w:t xml:space="preserve"> t fra ligning (1):</w:t>
      </w:r>
    </w:p>
    <w:p w14:paraId="3F7BDCE5" w14:textId="77777777" w:rsidR="00831986" w:rsidRPr="00305F9B" w:rsidRDefault="00831986" w:rsidP="00831986">
      <w:pPr>
        <w:autoSpaceDE w:val="0"/>
        <w:autoSpaceDN w:val="0"/>
        <w:adjustRightInd w:val="0"/>
        <w:spacing w:after="0" w:line="240" w:lineRule="auto"/>
        <w:rPr>
          <w:rFonts w:cstheme="minorHAnsi"/>
        </w:rPr>
      </w:pPr>
      <w:r w:rsidRPr="00305F9B">
        <w:rPr>
          <w:rFonts w:cstheme="minorHAnsi"/>
        </w:rPr>
        <w:t>s = v0 * cos(T) * (2 * v0 * sin(T)) / g</w:t>
      </w:r>
    </w:p>
    <w:p w14:paraId="0DD60FC4" w14:textId="77777777" w:rsidR="00831986" w:rsidRPr="00305F9B" w:rsidRDefault="00831986" w:rsidP="00831986">
      <w:pPr>
        <w:autoSpaceDE w:val="0"/>
        <w:autoSpaceDN w:val="0"/>
        <w:adjustRightInd w:val="0"/>
        <w:spacing w:after="0" w:line="240" w:lineRule="auto"/>
        <w:rPr>
          <w:rFonts w:cstheme="minorHAnsi"/>
        </w:rPr>
      </w:pPr>
    </w:p>
    <w:p w14:paraId="50376AC3" w14:textId="584C89FC" w:rsidR="00831986" w:rsidRPr="004E13A6" w:rsidRDefault="00831986" w:rsidP="00831986">
      <w:pPr>
        <w:autoSpaceDE w:val="0"/>
        <w:autoSpaceDN w:val="0"/>
        <w:adjustRightInd w:val="0"/>
        <w:spacing w:after="0" w:line="240" w:lineRule="auto"/>
        <w:rPr>
          <w:rFonts w:cstheme="minorHAnsi"/>
        </w:rPr>
      </w:pPr>
      <w:r w:rsidRPr="004E13A6">
        <w:rPr>
          <w:rFonts w:cstheme="minorHAnsi"/>
        </w:rPr>
        <w:t>Forenkle</w:t>
      </w:r>
      <w:r w:rsidR="00EC5FA1">
        <w:rPr>
          <w:rFonts w:cstheme="minorHAnsi"/>
        </w:rPr>
        <w:t>r</w:t>
      </w:r>
      <w:r w:rsidRPr="004E13A6">
        <w:rPr>
          <w:rFonts w:cstheme="minorHAnsi"/>
        </w:rPr>
        <w:t xml:space="preserve"> uttrykket:</w:t>
      </w:r>
    </w:p>
    <w:p w14:paraId="79078B16" w14:textId="77777777" w:rsidR="00831986" w:rsidRPr="00305F9B" w:rsidRDefault="00831986" w:rsidP="00831986">
      <w:pPr>
        <w:autoSpaceDE w:val="0"/>
        <w:autoSpaceDN w:val="0"/>
        <w:adjustRightInd w:val="0"/>
        <w:spacing w:after="0" w:line="240" w:lineRule="auto"/>
        <w:rPr>
          <w:rFonts w:cstheme="minorHAnsi"/>
        </w:rPr>
      </w:pPr>
      <w:r w:rsidRPr="00305F9B">
        <w:rPr>
          <w:rFonts w:cstheme="minorHAnsi"/>
        </w:rPr>
        <w:t>s = (2 * (v0^2) * sin(T) * cos(T)) / g</w:t>
      </w:r>
    </w:p>
    <w:p w14:paraId="316FB970" w14:textId="77777777" w:rsidR="00831986" w:rsidRPr="00305F9B" w:rsidRDefault="00831986" w:rsidP="00831986">
      <w:pPr>
        <w:autoSpaceDE w:val="0"/>
        <w:autoSpaceDN w:val="0"/>
        <w:adjustRightInd w:val="0"/>
        <w:spacing w:after="0" w:line="240" w:lineRule="auto"/>
        <w:rPr>
          <w:rFonts w:cstheme="minorHAnsi"/>
        </w:rPr>
      </w:pPr>
    </w:p>
    <w:p w14:paraId="2CC2B8CA" w14:textId="76E9148B" w:rsidR="00831986" w:rsidRPr="004E13A6" w:rsidRDefault="00EC5FA1" w:rsidP="00831986">
      <w:pPr>
        <w:autoSpaceDE w:val="0"/>
        <w:autoSpaceDN w:val="0"/>
        <w:adjustRightInd w:val="0"/>
        <w:spacing w:after="0" w:line="240" w:lineRule="auto"/>
        <w:rPr>
          <w:rFonts w:cstheme="minorHAnsi"/>
        </w:rPr>
      </w:pPr>
      <w:r>
        <w:rPr>
          <w:rFonts w:cstheme="minorHAnsi"/>
        </w:rPr>
        <w:t>Videre b</w:t>
      </w:r>
      <w:r w:rsidR="00831986" w:rsidRPr="004E13A6">
        <w:rPr>
          <w:rFonts w:cstheme="minorHAnsi"/>
        </w:rPr>
        <w:t>ruke</w:t>
      </w:r>
      <w:r>
        <w:rPr>
          <w:rFonts w:cstheme="minorHAnsi"/>
        </w:rPr>
        <w:t>r vi</w:t>
      </w:r>
      <w:r w:rsidR="00831986" w:rsidRPr="004E13A6">
        <w:rPr>
          <w:rFonts w:cstheme="minorHAnsi"/>
        </w:rPr>
        <w:t xml:space="preserve"> den trigonometriske identiteten sin(2T) = 2 * sin(T) * cos(T) for å forenkle uttrykket ytterligere:</w:t>
      </w:r>
    </w:p>
    <w:p w14:paraId="4537D74D" w14:textId="77777777" w:rsidR="00831986" w:rsidRPr="004E13A6" w:rsidRDefault="00831986" w:rsidP="00831986">
      <w:pPr>
        <w:autoSpaceDE w:val="0"/>
        <w:autoSpaceDN w:val="0"/>
        <w:adjustRightInd w:val="0"/>
        <w:spacing w:after="0" w:line="240" w:lineRule="auto"/>
        <w:rPr>
          <w:rFonts w:cstheme="minorHAnsi"/>
        </w:rPr>
      </w:pPr>
      <w:r w:rsidRPr="004E13A6">
        <w:rPr>
          <w:rFonts w:cstheme="minorHAnsi"/>
        </w:rPr>
        <w:t>s = ((v0^2) * sin(2T)) / g</w:t>
      </w:r>
    </w:p>
    <w:p w14:paraId="0A4B8E7A" w14:textId="77777777" w:rsidR="00831986" w:rsidRPr="004E13A6" w:rsidRDefault="00831986" w:rsidP="00831986">
      <w:pPr>
        <w:autoSpaceDE w:val="0"/>
        <w:autoSpaceDN w:val="0"/>
        <w:adjustRightInd w:val="0"/>
        <w:spacing w:after="0" w:line="240" w:lineRule="auto"/>
        <w:rPr>
          <w:rFonts w:cstheme="minorHAnsi"/>
        </w:rPr>
      </w:pPr>
    </w:p>
    <w:p w14:paraId="6E6246B5" w14:textId="0FA58835" w:rsidR="00831986" w:rsidRPr="004E13A6" w:rsidRDefault="00831986" w:rsidP="00831986">
      <w:pPr>
        <w:autoSpaceDE w:val="0"/>
        <w:autoSpaceDN w:val="0"/>
        <w:adjustRightInd w:val="0"/>
        <w:spacing w:after="0" w:line="240" w:lineRule="auto"/>
        <w:rPr>
          <w:rFonts w:cstheme="minorHAnsi"/>
        </w:rPr>
      </w:pPr>
      <w:r w:rsidRPr="004E13A6">
        <w:rPr>
          <w:rFonts w:cstheme="minorHAnsi"/>
        </w:rPr>
        <w:t>Dermed har vi vist at den horisontale avstanden s mellom utskytningspunktet og nedslagspunktet for kanonkulen er gitt ved s = (2 * (v0^2) * sin(T) * cos(T)) / g = ((v0^2) * sin(2T)) / g, der g angir absoluttverdien av tyngdeakselerasjonen.</w:t>
      </w:r>
    </w:p>
    <w:p w14:paraId="420333E5" w14:textId="77777777" w:rsidR="00831986" w:rsidRPr="004E13A6" w:rsidRDefault="00831986" w:rsidP="006A5534">
      <w:pPr>
        <w:autoSpaceDE w:val="0"/>
        <w:autoSpaceDN w:val="0"/>
        <w:adjustRightInd w:val="0"/>
        <w:spacing w:after="0" w:line="240" w:lineRule="auto"/>
        <w:rPr>
          <w:rFonts w:cstheme="minorHAnsi"/>
        </w:rPr>
      </w:pPr>
    </w:p>
    <w:p w14:paraId="1A3BB9FB" w14:textId="41A211F4" w:rsidR="006A5534" w:rsidRDefault="006A5534" w:rsidP="006A5534">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g) Anta at utskytingsfarten v0 = 1000 m/s. Hva må vinkelen</w:t>
      </w:r>
      <w:r w:rsidR="004E13A6" w:rsidRPr="0045461A">
        <w:rPr>
          <w:rFonts w:cstheme="minorHAnsi"/>
          <w:color w:val="2F5496" w:themeColor="accent1" w:themeShade="BF"/>
        </w:rPr>
        <w:t xml:space="preserve"> Θ </w:t>
      </w:r>
      <w:r w:rsidRPr="0045461A">
        <w:rPr>
          <w:rFonts w:cstheme="minorHAnsi"/>
          <w:color w:val="2F5496" w:themeColor="accent1" w:themeShade="BF"/>
        </w:rPr>
        <w:t>være for at</w:t>
      </w:r>
      <w:r w:rsidR="0035277D">
        <w:rPr>
          <w:rFonts w:cstheme="minorHAnsi"/>
          <w:color w:val="2F5496" w:themeColor="accent1" w:themeShade="BF"/>
        </w:rPr>
        <w:t xml:space="preserve"> </w:t>
      </w:r>
      <w:r w:rsidRPr="0045461A">
        <w:rPr>
          <w:rFonts w:cstheme="minorHAnsi"/>
          <w:color w:val="2F5496" w:themeColor="accent1" w:themeShade="BF"/>
        </w:rPr>
        <w:t>kula skal tre</w:t>
      </w:r>
      <w:r w:rsidR="00831986" w:rsidRPr="0045461A">
        <w:rPr>
          <w:rFonts w:cstheme="minorHAnsi"/>
          <w:color w:val="2F5496" w:themeColor="accent1" w:themeShade="BF"/>
        </w:rPr>
        <w:t>ff</w:t>
      </w:r>
      <w:r w:rsidRPr="0045461A">
        <w:rPr>
          <w:rFonts w:cstheme="minorHAnsi"/>
          <w:color w:val="2F5496" w:themeColor="accent1" w:themeShade="BF"/>
        </w:rPr>
        <w:t>e et mål i en avstand 65 km unna?</w:t>
      </w:r>
    </w:p>
    <w:p w14:paraId="33D3A69D" w14:textId="77777777" w:rsidR="00A1457D" w:rsidRPr="004E13A6" w:rsidRDefault="00A1457D" w:rsidP="00A1457D">
      <w:pPr>
        <w:autoSpaceDE w:val="0"/>
        <w:autoSpaceDN w:val="0"/>
        <w:adjustRightInd w:val="0"/>
        <w:spacing w:after="0" w:line="240" w:lineRule="auto"/>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p>
    <w:p w14:paraId="33962666" w14:textId="77777777" w:rsidR="00831986" w:rsidRPr="004E13A6" w:rsidRDefault="00831986" w:rsidP="006A5534">
      <w:pPr>
        <w:autoSpaceDE w:val="0"/>
        <w:autoSpaceDN w:val="0"/>
        <w:adjustRightInd w:val="0"/>
        <w:spacing w:after="0" w:line="240" w:lineRule="auto"/>
        <w:rPr>
          <w:rFonts w:cstheme="minorHAnsi"/>
        </w:rPr>
      </w:pPr>
    </w:p>
    <w:p w14:paraId="2F3A322C" w14:textId="70428672" w:rsidR="006A5534" w:rsidRPr="0045461A" w:rsidRDefault="006A5534" w:rsidP="006A5534">
      <w:pPr>
        <w:rPr>
          <w:rFonts w:cstheme="minorHAnsi"/>
          <w:color w:val="2F5496" w:themeColor="accent1" w:themeShade="BF"/>
        </w:rPr>
      </w:pPr>
      <w:r w:rsidRPr="0045461A">
        <w:rPr>
          <w:rFonts w:cstheme="minorHAnsi"/>
          <w:color w:val="2F5496" w:themeColor="accent1" w:themeShade="BF"/>
        </w:rPr>
        <w:t>h) For en gitt utskytingsfart v0, hvilken vinkel gir størst avstand s?</w:t>
      </w:r>
    </w:p>
    <w:p w14:paraId="1942EA9A" w14:textId="7682C74B" w:rsidR="004E13A6" w:rsidRPr="004E13A6" w:rsidRDefault="004E13A6" w:rsidP="004E13A6">
      <w:pPr>
        <w:rPr>
          <w:rFonts w:cstheme="minorHAnsi"/>
        </w:rPr>
      </w:pPr>
      <w:r w:rsidRPr="004E13A6">
        <w:rPr>
          <w:rFonts w:cstheme="minorHAnsi"/>
        </w:rPr>
        <w:lastRenderedPageBreak/>
        <w:t>For å finne den vinkelen som gir størst horisontal avstand (s) for en gitt utskytingsfart (v0), kan vi se på formelen for s:</w:t>
      </w:r>
      <w:r w:rsidRPr="004E13A6">
        <w:rPr>
          <w:rFonts w:cstheme="minorHAnsi"/>
        </w:rPr>
        <w:br/>
        <w:t>s = ((v0^2) * sin(2T)) / g</w:t>
      </w:r>
    </w:p>
    <w:p w14:paraId="372EC513" w14:textId="548F7650" w:rsidR="004E13A6" w:rsidRPr="004E13A6" w:rsidRDefault="004E13A6" w:rsidP="004E13A6">
      <w:pPr>
        <w:rPr>
          <w:rFonts w:cstheme="minorHAnsi"/>
        </w:rPr>
      </w:pPr>
      <w:r w:rsidRPr="004E13A6">
        <w:rPr>
          <w:rFonts w:cstheme="minorHAnsi"/>
        </w:rPr>
        <w:t>Vi ønsker å maksimere s med hensyn til vinkelen T. Dette oppnå</w:t>
      </w:r>
      <w:r w:rsidR="000169E1">
        <w:rPr>
          <w:rFonts w:cstheme="minorHAnsi"/>
        </w:rPr>
        <w:t>r vi</w:t>
      </w:r>
      <w:r w:rsidRPr="004E13A6">
        <w:rPr>
          <w:rFonts w:cstheme="minorHAnsi"/>
        </w:rPr>
        <w:t xml:space="preserve"> ved å finne det punktet der den deriverte av s med hensyn til T er lik null.</w:t>
      </w:r>
    </w:p>
    <w:p w14:paraId="1BE57104" w14:textId="1F2BCE99" w:rsidR="004E13A6" w:rsidRPr="004E13A6" w:rsidRDefault="004E13A6" w:rsidP="004E13A6">
      <w:pPr>
        <w:rPr>
          <w:rFonts w:cstheme="minorHAnsi"/>
        </w:rPr>
      </w:pPr>
      <w:r w:rsidRPr="004E13A6">
        <w:rPr>
          <w:rFonts w:cstheme="minorHAnsi"/>
        </w:rPr>
        <w:t>Først erstatter vi sin(2T) med 2sin(T)cos(T):</w:t>
      </w:r>
      <w:r w:rsidRPr="004E13A6">
        <w:rPr>
          <w:rFonts w:cstheme="minorHAnsi"/>
        </w:rPr>
        <w:br/>
        <w:t>s = (2 * (v0^2) * sin(T) * cos(T)) / g</w:t>
      </w:r>
    </w:p>
    <w:p w14:paraId="6BBB7561" w14:textId="221830AA" w:rsidR="004E13A6" w:rsidRPr="004E13A6" w:rsidRDefault="000169E1" w:rsidP="004E13A6">
      <w:pPr>
        <w:rPr>
          <w:rFonts w:cstheme="minorHAnsi"/>
        </w:rPr>
      </w:pPr>
      <w:r>
        <w:rPr>
          <w:rFonts w:cstheme="minorHAnsi"/>
        </w:rPr>
        <w:t>Vi</w:t>
      </w:r>
      <w:r w:rsidR="004E13A6" w:rsidRPr="004E13A6">
        <w:rPr>
          <w:rFonts w:cstheme="minorHAnsi"/>
        </w:rPr>
        <w:t xml:space="preserve"> </w:t>
      </w:r>
      <w:r w:rsidR="00394C8B">
        <w:rPr>
          <w:rFonts w:cstheme="minorHAnsi"/>
        </w:rPr>
        <w:t xml:space="preserve">regner videre ut den </w:t>
      </w:r>
      <w:r w:rsidR="004E13A6" w:rsidRPr="004E13A6">
        <w:rPr>
          <w:rFonts w:cstheme="minorHAnsi"/>
        </w:rPr>
        <w:t>deriver</w:t>
      </w:r>
      <w:r w:rsidR="00394C8B">
        <w:rPr>
          <w:rFonts w:cstheme="minorHAnsi"/>
        </w:rPr>
        <w:t>te</w:t>
      </w:r>
      <w:r w:rsidR="004E13A6" w:rsidRPr="004E13A6">
        <w:rPr>
          <w:rFonts w:cstheme="minorHAnsi"/>
        </w:rPr>
        <w:t xml:space="preserve"> av s med hensyn til T:</w:t>
      </w:r>
      <w:r w:rsidR="004E13A6" w:rsidRPr="004E13A6">
        <w:rPr>
          <w:rFonts w:cstheme="minorHAnsi"/>
        </w:rPr>
        <w:br/>
        <w:t>ds/dT = d/dT (2 * (v0^2) * sin(T) * cos(T)) / g</w:t>
      </w:r>
    </w:p>
    <w:p w14:paraId="6574EAD5" w14:textId="4F15F90A" w:rsidR="004E13A6" w:rsidRPr="004E13A6" w:rsidRDefault="004E13A6" w:rsidP="004E13A6">
      <w:pPr>
        <w:rPr>
          <w:rFonts w:cstheme="minorHAnsi"/>
        </w:rPr>
      </w:pPr>
      <w:r w:rsidRPr="004E13A6">
        <w:rPr>
          <w:rFonts w:cstheme="minorHAnsi"/>
        </w:rPr>
        <w:t>Ved å bruke produktregelen får vi:</w:t>
      </w:r>
      <w:r w:rsidRPr="004E13A6">
        <w:rPr>
          <w:rFonts w:cstheme="minorHAnsi"/>
        </w:rPr>
        <w:br/>
        <w:t>ds/dT = (2 * (v0^2) / g) * (cos^2(T) - sin^2(T))</w:t>
      </w:r>
    </w:p>
    <w:p w14:paraId="31EA8113" w14:textId="2C583ED3" w:rsidR="004E13A6" w:rsidRPr="004E13A6" w:rsidRDefault="004E13A6" w:rsidP="004E13A6">
      <w:pPr>
        <w:rPr>
          <w:rFonts w:cstheme="minorHAnsi"/>
        </w:rPr>
      </w:pPr>
      <w:r w:rsidRPr="004E13A6">
        <w:rPr>
          <w:rFonts w:cstheme="minorHAnsi"/>
        </w:rPr>
        <w:t>For å finne de kritiske punktene (maksimum, minimum eller nullpunkt), setter vi ds/dT til 0 og løser for T:</w:t>
      </w:r>
      <w:r w:rsidRPr="004E13A6">
        <w:rPr>
          <w:rFonts w:cstheme="minorHAnsi"/>
        </w:rPr>
        <w:br/>
        <w:t>0 = cos^2(T) - sin^2(T)</w:t>
      </w:r>
    </w:p>
    <w:p w14:paraId="528341C7" w14:textId="49E17F14" w:rsidR="004E13A6" w:rsidRPr="004E13A6" w:rsidRDefault="004E13A6" w:rsidP="004E13A6">
      <w:pPr>
        <w:rPr>
          <w:rFonts w:cstheme="minorHAnsi"/>
        </w:rPr>
      </w:pPr>
      <w:r w:rsidRPr="004E13A6">
        <w:rPr>
          <w:rFonts w:cstheme="minorHAnsi"/>
        </w:rPr>
        <w:t>Dette er en trigonometrisk identitet, og vi kan bruke Pythagoras' identitet (sin^2(T) + cos^2(T) = 1) for å forenkle uttrykket:</w:t>
      </w:r>
      <w:r w:rsidRPr="004E13A6">
        <w:rPr>
          <w:rFonts w:cstheme="minorHAnsi"/>
        </w:rPr>
        <w:br/>
        <w:t>cos^2(T) = sin^2(T)</w:t>
      </w:r>
    </w:p>
    <w:p w14:paraId="7DE911BC" w14:textId="0945790F" w:rsidR="004E13A6" w:rsidRPr="004E13A6" w:rsidRDefault="004E13A6" w:rsidP="004E13A6">
      <w:pPr>
        <w:rPr>
          <w:rFonts w:cstheme="minorHAnsi"/>
        </w:rPr>
      </w:pPr>
      <w:r w:rsidRPr="004E13A6">
        <w:rPr>
          <w:rFonts w:cstheme="minorHAnsi"/>
        </w:rPr>
        <w:t>Vi vet at sin(2T) = 2sin(T)cos(T), så vi kan sette inn for cos^2(T):</w:t>
      </w:r>
      <w:r w:rsidRPr="004E13A6">
        <w:rPr>
          <w:rFonts w:cstheme="minorHAnsi"/>
        </w:rPr>
        <w:br/>
        <w:t>sin(2T) = 1</w:t>
      </w:r>
    </w:p>
    <w:p w14:paraId="338FA502" w14:textId="026AE9C1" w:rsidR="004E13A6" w:rsidRPr="004E13A6" w:rsidRDefault="004E13A6" w:rsidP="004E13A6">
      <w:pPr>
        <w:rPr>
          <w:rFonts w:cstheme="minorHAnsi"/>
        </w:rPr>
      </w:pPr>
      <w:r w:rsidRPr="004E13A6">
        <w:rPr>
          <w:rFonts w:cstheme="minorHAnsi"/>
        </w:rPr>
        <w:t>For at dette skal være sant, må vinkelen 2T være lik 90 grader (π/2 radianer). Derfor er vinkelen T:</w:t>
      </w:r>
      <w:r w:rsidRPr="004E13A6">
        <w:rPr>
          <w:rFonts w:cstheme="minorHAnsi"/>
        </w:rPr>
        <w:br/>
        <w:t>T = (1/2) * 90° = 45° (eller T = π/4 radianer)</w:t>
      </w:r>
    </w:p>
    <w:p w14:paraId="510EAF53" w14:textId="112CC068" w:rsidR="004E13A6" w:rsidRDefault="004E13A6" w:rsidP="004E13A6">
      <w:pPr>
        <w:rPr>
          <w:rFonts w:cstheme="minorHAnsi"/>
        </w:rPr>
      </w:pPr>
      <w:r w:rsidRPr="004E13A6">
        <w:rPr>
          <w:rFonts w:cstheme="minorHAnsi"/>
        </w:rPr>
        <w:t>Så den vinkelen som gir størst horisontal avstand (s) for en gitt utskytingsfart (v0) er 45° (eller π/4 radianer).</w:t>
      </w:r>
    </w:p>
    <w:p w14:paraId="7CDE12EB" w14:textId="5D448075" w:rsidR="00BD30AC" w:rsidRPr="004E13A6" w:rsidRDefault="00BD30AC" w:rsidP="00BD30AC">
      <w:pPr>
        <w:pStyle w:val="Overskrift1"/>
        <w:rPr>
          <w:rFonts w:asciiTheme="minorHAnsi" w:hAnsiTheme="minorHAnsi"/>
          <w:sz w:val="22"/>
          <w:szCs w:val="22"/>
        </w:rPr>
      </w:pPr>
      <w:r>
        <w:t>Oppgave 2</w:t>
      </w:r>
    </w:p>
    <w:p w14:paraId="3C87D5D1" w14:textId="43EDBE58" w:rsidR="004E13A6" w:rsidRPr="0045461A" w:rsidRDefault="004E13A6" w:rsidP="004E13A6">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En mann med masse m = 72,2 kg står på en vekt plassert på bakken.</w:t>
      </w:r>
    </w:p>
    <w:p w14:paraId="42227B3B" w14:textId="045B86DE" w:rsidR="004E13A6" w:rsidRPr="0045461A" w:rsidRDefault="004E13A6" w:rsidP="004E13A6">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a) Hva blir kraften fra mannen på vekta?</w:t>
      </w:r>
    </w:p>
    <w:p w14:paraId="3126D358" w14:textId="77777777" w:rsidR="006718EF" w:rsidRPr="004E13A6" w:rsidRDefault="006718EF" w:rsidP="006718EF">
      <w:pPr>
        <w:autoSpaceDE w:val="0"/>
        <w:autoSpaceDN w:val="0"/>
        <w:adjustRightInd w:val="0"/>
        <w:spacing w:after="0" w:line="240" w:lineRule="auto"/>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p>
    <w:p w14:paraId="14FCC190" w14:textId="77777777" w:rsidR="0045461A" w:rsidRPr="004E13A6" w:rsidRDefault="0045461A" w:rsidP="004E13A6">
      <w:pPr>
        <w:autoSpaceDE w:val="0"/>
        <w:autoSpaceDN w:val="0"/>
        <w:adjustRightInd w:val="0"/>
        <w:spacing w:after="0" w:line="240" w:lineRule="auto"/>
        <w:rPr>
          <w:rFonts w:cstheme="minorHAnsi"/>
        </w:rPr>
      </w:pPr>
    </w:p>
    <w:p w14:paraId="3FDE6B23" w14:textId="77777777" w:rsidR="004E13A6" w:rsidRPr="0045461A" w:rsidRDefault="004E13A6" w:rsidP="004E13A6">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Mannen stiller seg så på vekta inne i en heis.</w:t>
      </w:r>
    </w:p>
    <w:p w14:paraId="52C0FC59" w14:textId="3F9A78F2" w:rsidR="004E13A6" w:rsidRPr="0045461A" w:rsidRDefault="004E13A6" w:rsidP="004E13A6">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b) Hva viser vekta når heisen beveger seg nedover med konstant fart?</w:t>
      </w:r>
    </w:p>
    <w:p w14:paraId="241EA845" w14:textId="008088FF" w:rsidR="0045461A" w:rsidRDefault="006718EF" w:rsidP="004E13A6">
      <w:pPr>
        <w:autoSpaceDE w:val="0"/>
        <w:autoSpaceDN w:val="0"/>
        <w:adjustRightInd w:val="0"/>
        <w:spacing w:after="0" w:line="240" w:lineRule="auto"/>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p>
    <w:p w14:paraId="56F61DA9" w14:textId="77777777" w:rsidR="0045461A" w:rsidRPr="004E13A6" w:rsidRDefault="0045461A" w:rsidP="004E13A6">
      <w:pPr>
        <w:autoSpaceDE w:val="0"/>
        <w:autoSpaceDN w:val="0"/>
        <w:adjustRightInd w:val="0"/>
        <w:spacing w:after="0" w:line="240" w:lineRule="auto"/>
        <w:rPr>
          <w:rFonts w:cstheme="minorHAnsi"/>
        </w:rPr>
      </w:pPr>
    </w:p>
    <w:p w14:paraId="509DCBFB" w14:textId="77777777" w:rsidR="004E13A6" w:rsidRPr="0045461A" w:rsidRDefault="004E13A6" w:rsidP="004E13A6">
      <w:pPr>
        <w:autoSpaceDE w:val="0"/>
        <w:autoSpaceDN w:val="0"/>
        <w:adjustRightInd w:val="0"/>
        <w:spacing w:after="0" w:line="240" w:lineRule="auto"/>
        <w:rPr>
          <w:rFonts w:cstheme="minorHAnsi"/>
          <w:color w:val="2F5496" w:themeColor="accent1" w:themeShade="BF"/>
        </w:rPr>
      </w:pPr>
      <w:r w:rsidRPr="0045461A">
        <w:rPr>
          <w:rFonts w:cstheme="minorHAnsi"/>
          <w:color w:val="2F5496" w:themeColor="accent1" w:themeShade="BF"/>
        </w:rPr>
        <w:t>c) Hva viser vekta når heisen beveger seg oppover med en akselerasjon lik</w:t>
      </w:r>
    </w:p>
    <w:p w14:paraId="41DA5B5D" w14:textId="499EBB19" w:rsidR="0045461A" w:rsidRDefault="004E13A6" w:rsidP="006718EF">
      <w:pPr>
        <w:autoSpaceDE w:val="0"/>
        <w:autoSpaceDN w:val="0"/>
        <w:adjustRightInd w:val="0"/>
        <w:spacing w:after="0" w:line="240" w:lineRule="auto"/>
        <w:rPr>
          <w:rFonts w:cstheme="minorHAnsi"/>
        </w:rPr>
      </w:pPr>
      <w:r w:rsidRPr="0045461A">
        <w:rPr>
          <w:rFonts w:cstheme="minorHAnsi"/>
          <w:color w:val="2F5496" w:themeColor="accent1" w:themeShade="BF"/>
        </w:rPr>
        <w:t>3.20 m=s2?</w:t>
      </w:r>
      <w:r w:rsidR="0045461A" w:rsidRPr="0045461A">
        <w:rPr>
          <w:rFonts w:cstheme="minorHAnsi"/>
          <w:color w:val="2F5496" w:themeColor="accent1" w:themeShade="BF"/>
        </w:rPr>
        <w:br/>
      </w:r>
      <w:r w:rsidR="006718EF" w:rsidRPr="004E13A6">
        <w:rPr>
          <w:rFonts w:cstheme="minorHAnsi"/>
        </w:rPr>
        <w:t xml:space="preserve">Svar: </w:t>
      </w:r>
      <w:r w:rsidR="006718EF">
        <w:rPr>
          <w:rFonts w:cstheme="minorHAnsi"/>
        </w:rPr>
        <w:t xml:space="preserve">Se løsning i </w:t>
      </w:r>
      <w:r w:rsidR="006718EF" w:rsidRPr="004E13A6">
        <w:rPr>
          <w:rFonts w:cstheme="minorHAnsi"/>
        </w:rPr>
        <w:t>kode</w:t>
      </w:r>
      <w:r w:rsidR="006718EF">
        <w:rPr>
          <w:rFonts w:cstheme="minorHAnsi"/>
        </w:rPr>
        <w:t xml:space="preserve"> og utklipp fra utskrift</w:t>
      </w:r>
      <w:r w:rsidR="006718EF" w:rsidRPr="004E13A6">
        <w:rPr>
          <w:rFonts w:cstheme="minorHAnsi"/>
        </w:rPr>
        <w:t>.</w:t>
      </w:r>
    </w:p>
    <w:p w14:paraId="14505EB1" w14:textId="1C1FF5FE" w:rsidR="00BD30AC" w:rsidRDefault="00BD30AC" w:rsidP="00BD30AC">
      <w:pPr>
        <w:pStyle w:val="Overskrift1"/>
      </w:pPr>
      <w:r>
        <w:t>Oppgave 3</w:t>
      </w:r>
    </w:p>
    <w:p w14:paraId="612AFEA6" w14:textId="53601742" w:rsidR="00BD30AC" w:rsidRPr="00BD30AC" w:rsidRDefault="00BD30AC" w:rsidP="00BD30AC">
      <w:pPr>
        <w:rPr>
          <w:rFonts w:cstheme="minorHAnsi"/>
          <w:color w:val="2F5496" w:themeColor="accent1" w:themeShade="BF"/>
        </w:rPr>
      </w:pPr>
      <w:r w:rsidRPr="00BD30AC">
        <w:rPr>
          <w:rFonts w:cstheme="minorHAnsi"/>
          <w:color w:val="2F5496" w:themeColor="accent1" w:themeShade="BF"/>
        </w:rPr>
        <w:t>En kloss med masse m = 2</w:t>
      </w:r>
      <w:r w:rsidR="00593917" w:rsidRPr="0045192C">
        <w:rPr>
          <w:rFonts w:cstheme="minorHAnsi"/>
          <w:color w:val="2F5496" w:themeColor="accent1" w:themeShade="BF"/>
        </w:rPr>
        <w:t>.</w:t>
      </w:r>
      <w:r w:rsidRPr="00BD30AC">
        <w:rPr>
          <w:rFonts w:cstheme="minorHAnsi"/>
          <w:color w:val="2F5496" w:themeColor="accent1" w:themeShade="BF"/>
        </w:rPr>
        <w:t>0 kg er festet til en fjær med fjærkonstant k =350 N</w:t>
      </w:r>
      <w:r w:rsidR="00593917" w:rsidRPr="0045192C">
        <w:rPr>
          <w:rFonts w:cstheme="minorHAnsi"/>
          <w:color w:val="2F5496" w:themeColor="accent1" w:themeShade="BF"/>
        </w:rPr>
        <w:t>/</w:t>
      </w:r>
      <w:r w:rsidRPr="00BD30AC">
        <w:rPr>
          <w:rFonts w:cstheme="minorHAnsi"/>
          <w:color w:val="2F5496" w:themeColor="accent1" w:themeShade="BF"/>
        </w:rPr>
        <w:t>m. Klossen trekkes ut til siden og slippes. Ved starttiden t = 0 er klossens</w:t>
      </w:r>
      <w:r w:rsidRPr="0045192C">
        <w:rPr>
          <w:rFonts w:cstheme="minorHAnsi"/>
          <w:color w:val="2F5496" w:themeColor="accent1" w:themeShade="BF"/>
        </w:rPr>
        <w:t xml:space="preserve"> </w:t>
      </w:r>
      <w:r w:rsidRPr="00BD30AC">
        <w:rPr>
          <w:rFonts w:cstheme="minorHAnsi"/>
          <w:color w:val="2F5496" w:themeColor="accent1" w:themeShade="BF"/>
        </w:rPr>
        <w:t>for</w:t>
      </w:r>
      <w:r w:rsidRPr="0045192C">
        <w:rPr>
          <w:rFonts w:cstheme="minorHAnsi"/>
          <w:color w:val="2F5496" w:themeColor="accent1" w:themeShade="BF"/>
        </w:rPr>
        <w:t>fl</w:t>
      </w:r>
      <w:r w:rsidRPr="00BD30AC">
        <w:rPr>
          <w:rFonts w:cstheme="minorHAnsi"/>
          <w:color w:val="2F5496" w:themeColor="accent1" w:themeShade="BF"/>
        </w:rPr>
        <w:t>ytning fra likevektsposisjonen x0 = +0</w:t>
      </w:r>
      <w:r w:rsidRPr="0045192C">
        <w:rPr>
          <w:rFonts w:cstheme="minorHAnsi"/>
          <w:color w:val="2F5496" w:themeColor="accent1" w:themeShade="BF"/>
        </w:rPr>
        <w:t>.</w:t>
      </w:r>
      <w:r w:rsidRPr="00BD30AC">
        <w:rPr>
          <w:rFonts w:cstheme="minorHAnsi"/>
          <w:color w:val="2F5496" w:themeColor="accent1" w:themeShade="BF"/>
        </w:rPr>
        <w:t>070 m og klossens fart er v0 = 0.</w:t>
      </w:r>
    </w:p>
    <w:p w14:paraId="0F655B68" w14:textId="6A23D97E" w:rsidR="00BD30AC" w:rsidRPr="0045192C" w:rsidRDefault="00BD30AC" w:rsidP="00BD30AC">
      <w:pPr>
        <w:rPr>
          <w:rFonts w:cstheme="minorHAnsi"/>
          <w:color w:val="2F5496" w:themeColor="accent1" w:themeShade="BF"/>
        </w:rPr>
      </w:pPr>
      <w:r w:rsidRPr="0045192C">
        <w:rPr>
          <w:rFonts w:cstheme="minorHAnsi"/>
          <w:color w:val="2F5496" w:themeColor="accent1" w:themeShade="BF"/>
        </w:rPr>
        <w:t>a) Utled bevegelsesligningen for kloss-fjærsystemet og vis at den blir ((d^2)x)/(d(t^2))+</w:t>
      </w:r>
      <w:r w:rsidR="00B71EDD" w:rsidRPr="0045192C">
        <w:rPr>
          <w:rFonts w:cstheme="minorHAnsi"/>
          <w:color w:val="2F5496" w:themeColor="accent1" w:themeShade="BF"/>
        </w:rPr>
        <w:t>(</w:t>
      </w:r>
      <w:r w:rsidRPr="0045192C">
        <w:rPr>
          <w:rFonts w:cstheme="minorHAnsi"/>
          <w:color w:val="2F5496" w:themeColor="accent1" w:themeShade="BF"/>
        </w:rPr>
        <w:t>k/m</w:t>
      </w:r>
      <w:r w:rsidR="00B71EDD" w:rsidRPr="0045192C">
        <w:rPr>
          <w:rFonts w:cstheme="minorHAnsi"/>
          <w:color w:val="2F5496" w:themeColor="accent1" w:themeShade="BF"/>
        </w:rPr>
        <w:t>)*x</w:t>
      </w:r>
      <w:r w:rsidRPr="0045192C">
        <w:rPr>
          <w:rFonts w:cstheme="minorHAnsi"/>
          <w:color w:val="2F5496" w:themeColor="accent1" w:themeShade="BF"/>
        </w:rPr>
        <w:t>=0</w:t>
      </w:r>
    </w:p>
    <w:p w14:paraId="3D37F497" w14:textId="77777777" w:rsidR="00BD30AC" w:rsidRPr="00BD30AC" w:rsidRDefault="00BD30AC" w:rsidP="00BD30AC">
      <w:pPr>
        <w:rPr>
          <w:rFonts w:cstheme="minorHAnsi"/>
        </w:rPr>
      </w:pPr>
      <w:r w:rsidRPr="00BD30AC">
        <w:rPr>
          <w:rFonts w:cstheme="minorHAnsi"/>
        </w:rPr>
        <w:lastRenderedPageBreak/>
        <w:t>Bevegelsesligningen for et kloss-fjærsystem kan utledes ved bruk av Newtons andre lov, som sier at summen av kreftene på en gjenstand er lik produktet av gjenstandens masse og dens akselerasjon.</w:t>
      </w:r>
    </w:p>
    <w:p w14:paraId="26AF29B6" w14:textId="7C832E2E" w:rsidR="00BD30AC" w:rsidRPr="00BD30AC" w:rsidRDefault="00BD30AC" w:rsidP="00BD30AC">
      <w:pPr>
        <w:rPr>
          <w:rFonts w:cstheme="minorHAnsi"/>
        </w:rPr>
      </w:pPr>
      <w:r w:rsidRPr="00BD30AC">
        <w:rPr>
          <w:rFonts w:cstheme="minorHAnsi"/>
        </w:rPr>
        <w:t xml:space="preserve">I et kloss-fjærsystem kan </w:t>
      </w:r>
      <w:r w:rsidR="00717CDE">
        <w:rPr>
          <w:rFonts w:cstheme="minorHAnsi"/>
        </w:rPr>
        <w:t>vi</w:t>
      </w:r>
      <w:r w:rsidRPr="00BD30AC">
        <w:rPr>
          <w:rFonts w:cstheme="minorHAnsi"/>
        </w:rPr>
        <w:t xml:space="preserve"> anta at fjæren har en fjærkonstant k, og at klossen har en masse m. Når klossen forskyves fra likevektsposisjonen sin med en avstand x, vil fjæren påvirke klossen med en kraft som er proporsjonal med forskyvningen. Denne kraften kan skrives som F = -kx, hvor minus-tegnet indikerer at kraften er rettet mot likevektsposisjonen.</w:t>
      </w:r>
    </w:p>
    <w:p w14:paraId="3239DE8F" w14:textId="49801F50" w:rsidR="00BD30AC" w:rsidRPr="00BD30AC" w:rsidRDefault="00BD30AC" w:rsidP="00BD30AC">
      <w:pPr>
        <w:rPr>
          <w:rFonts w:cstheme="minorHAnsi"/>
        </w:rPr>
      </w:pPr>
      <w:r w:rsidRPr="00BD30AC">
        <w:rPr>
          <w:rFonts w:cstheme="minorHAnsi"/>
        </w:rPr>
        <w:t>Dermed blir Newtons andre lov for kloss-fjærsystemet:</w:t>
      </w:r>
      <w:r w:rsidR="0045192C">
        <w:rPr>
          <w:rFonts w:cstheme="minorHAnsi"/>
        </w:rPr>
        <w:t xml:space="preserve"> </w:t>
      </w:r>
      <w:r w:rsidRPr="00BD30AC">
        <w:rPr>
          <w:rFonts w:cstheme="minorHAnsi"/>
        </w:rPr>
        <w:t>F = ma -kx = m(d^2x)/(d(t^2))</w:t>
      </w:r>
    </w:p>
    <w:p w14:paraId="5841A742" w14:textId="129C6BC3" w:rsidR="00BD30AC" w:rsidRPr="00BD30AC" w:rsidRDefault="00BD30AC" w:rsidP="00BD30AC">
      <w:pPr>
        <w:rPr>
          <w:rFonts w:cstheme="minorHAnsi"/>
        </w:rPr>
      </w:pPr>
      <w:r w:rsidRPr="00BD30AC">
        <w:rPr>
          <w:rFonts w:cstheme="minorHAnsi"/>
        </w:rPr>
        <w:t>Vi kan nå isolere akselerasjonen (d^2x)/(d(t^2)) på den ene siden ved å dele begge sider med massen m og bytte fortegn på kx:</w:t>
      </w:r>
      <w:r w:rsidR="0045192C">
        <w:rPr>
          <w:rFonts w:cstheme="minorHAnsi"/>
        </w:rPr>
        <w:t xml:space="preserve"> </w:t>
      </w:r>
      <w:r w:rsidRPr="00BD30AC">
        <w:rPr>
          <w:rFonts w:cstheme="minorHAnsi"/>
        </w:rPr>
        <w:t>(d^2x)/(d(t^2)) = -k/m*x</w:t>
      </w:r>
    </w:p>
    <w:p w14:paraId="3347BE13" w14:textId="21415C0C" w:rsidR="00BD30AC" w:rsidRPr="00BD30AC" w:rsidRDefault="00BD30AC" w:rsidP="00BD30AC">
      <w:pPr>
        <w:rPr>
          <w:rFonts w:cstheme="minorHAnsi"/>
        </w:rPr>
      </w:pPr>
      <w:proofErr w:type="gramStart"/>
      <w:r w:rsidRPr="00BD30AC">
        <w:rPr>
          <w:rFonts w:cstheme="minorHAnsi"/>
        </w:rPr>
        <w:t>Således</w:t>
      </w:r>
      <w:proofErr w:type="gramEnd"/>
      <w:r w:rsidRPr="00BD30AC">
        <w:rPr>
          <w:rFonts w:cstheme="minorHAnsi"/>
        </w:rPr>
        <w:t xml:space="preserve"> er bevegelsesligningen for et kloss-fjærsystem gitt ved:</w:t>
      </w:r>
      <w:r w:rsidR="0045192C">
        <w:rPr>
          <w:rFonts w:cstheme="minorHAnsi"/>
        </w:rPr>
        <w:t xml:space="preserve"> </w:t>
      </w:r>
      <w:r w:rsidRPr="00BD30AC">
        <w:rPr>
          <w:rFonts w:cstheme="minorHAnsi"/>
        </w:rPr>
        <w:t>(d^2x)/(d(t^2)) + k/m * x = 0</w:t>
      </w:r>
    </w:p>
    <w:p w14:paraId="6253BF7C" w14:textId="15BF44A2" w:rsidR="00BD30AC" w:rsidRDefault="00BD30AC" w:rsidP="00BD30AC">
      <w:pPr>
        <w:rPr>
          <w:rFonts w:cstheme="minorHAnsi"/>
        </w:rPr>
      </w:pPr>
      <w:r w:rsidRPr="00BD30AC">
        <w:rPr>
          <w:rFonts w:cstheme="minorHAnsi"/>
        </w:rPr>
        <w:t>Dette er en differensialligning av andre orden, hvor den generelle løsningen vil avhenge av de gitte begynnelsesbetingelsene for systemet.</w:t>
      </w:r>
    </w:p>
    <w:p w14:paraId="107A0A83" w14:textId="311D3F50" w:rsidR="006718EF" w:rsidRPr="006718EF" w:rsidRDefault="00BD30AC" w:rsidP="006718EF">
      <w:pPr>
        <w:rPr>
          <w:rFonts w:cstheme="minorHAnsi"/>
          <w:color w:val="2F5496" w:themeColor="accent1" w:themeShade="BF"/>
        </w:rPr>
      </w:pPr>
      <w:r w:rsidRPr="0045192C">
        <w:rPr>
          <w:rFonts w:cstheme="minorHAnsi"/>
          <w:color w:val="2F5496" w:themeColor="accent1" w:themeShade="BF"/>
        </w:rPr>
        <w:t>b) Finn vinkelfrekvensen W og perioden T for klossens svingebevegelse.</w:t>
      </w:r>
      <w:r w:rsidR="006718EF">
        <w:rPr>
          <w:rFonts w:cstheme="minorHAnsi"/>
          <w:color w:val="2F5496" w:themeColor="accent1" w:themeShade="BF"/>
        </w:rPr>
        <w:br/>
      </w:r>
      <w:r w:rsidR="006718EF" w:rsidRPr="004E13A6">
        <w:rPr>
          <w:rFonts w:cstheme="minorHAnsi"/>
        </w:rPr>
        <w:t xml:space="preserve">Svar: </w:t>
      </w:r>
      <w:r w:rsidR="006718EF">
        <w:rPr>
          <w:rFonts w:cstheme="minorHAnsi"/>
        </w:rPr>
        <w:t xml:space="preserve">Se løsning i </w:t>
      </w:r>
      <w:r w:rsidR="006718EF" w:rsidRPr="004E13A6">
        <w:rPr>
          <w:rFonts w:cstheme="minorHAnsi"/>
        </w:rPr>
        <w:t>kode</w:t>
      </w:r>
      <w:r w:rsidR="006718EF">
        <w:rPr>
          <w:rFonts w:cstheme="minorHAnsi"/>
        </w:rPr>
        <w:t xml:space="preserve"> og utklipp fra utskrift</w:t>
      </w:r>
      <w:r w:rsidR="006718EF" w:rsidRPr="004E13A6">
        <w:rPr>
          <w:rFonts w:cstheme="minorHAnsi"/>
        </w:rPr>
        <w:t>.</w:t>
      </w:r>
    </w:p>
    <w:p w14:paraId="39858996" w14:textId="5DE0F332" w:rsidR="00FF535A" w:rsidRDefault="00BD30AC" w:rsidP="00FF535A">
      <w:pPr>
        <w:autoSpaceDE w:val="0"/>
        <w:autoSpaceDN w:val="0"/>
        <w:adjustRightInd w:val="0"/>
        <w:spacing w:after="0" w:line="240" w:lineRule="auto"/>
        <w:rPr>
          <w:rFonts w:cstheme="minorHAnsi"/>
        </w:rPr>
      </w:pPr>
      <w:r w:rsidRPr="0045192C">
        <w:rPr>
          <w:rFonts w:cstheme="minorHAnsi"/>
          <w:color w:val="2F5496" w:themeColor="accent1" w:themeShade="BF"/>
        </w:rPr>
        <w:t>c) Finn et uttrykk for klossens posisjon x som funksjon av tiden t. Hva blir</w:t>
      </w:r>
      <w:r w:rsidR="006547FC" w:rsidRPr="0045192C">
        <w:rPr>
          <w:rFonts w:cstheme="minorHAnsi"/>
          <w:color w:val="2F5496" w:themeColor="accent1" w:themeShade="BF"/>
        </w:rPr>
        <w:t xml:space="preserve"> </w:t>
      </w:r>
      <w:r w:rsidRPr="0045192C">
        <w:rPr>
          <w:rFonts w:cstheme="minorHAnsi"/>
          <w:color w:val="2F5496" w:themeColor="accent1" w:themeShade="BF"/>
        </w:rPr>
        <w:t>klossens posisjon x ved</w:t>
      </w:r>
      <w:r w:rsidR="0045192C" w:rsidRPr="0045192C">
        <w:rPr>
          <w:rFonts w:cstheme="minorHAnsi"/>
          <w:color w:val="2F5496" w:themeColor="accent1" w:themeShade="BF"/>
        </w:rPr>
        <w:t xml:space="preserve"> </w:t>
      </w:r>
      <w:r w:rsidRPr="0045192C">
        <w:rPr>
          <w:rFonts w:cstheme="minorHAnsi"/>
          <w:color w:val="2F5496" w:themeColor="accent1" w:themeShade="BF"/>
        </w:rPr>
        <w:t>tiden t = 0</w:t>
      </w:r>
      <w:r w:rsidR="006547FC" w:rsidRPr="0045192C">
        <w:rPr>
          <w:rFonts w:cstheme="minorHAnsi"/>
          <w:color w:val="2F5496" w:themeColor="accent1" w:themeShade="BF"/>
        </w:rPr>
        <w:t>.</w:t>
      </w:r>
      <w:r w:rsidRPr="0045192C">
        <w:rPr>
          <w:rFonts w:cstheme="minorHAnsi"/>
          <w:color w:val="2F5496" w:themeColor="accent1" w:themeShade="BF"/>
        </w:rPr>
        <w:t>3 s?</w:t>
      </w:r>
      <w:r w:rsidR="00FF535A">
        <w:rPr>
          <w:rFonts w:cstheme="minorHAnsi"/>
          <w:color w:val="2F5496" w:themeColor="accent1" w:themeShade="BF"/>
        </w:rPr>
        <w:br/>
      </w:r>
      <w:r w:rsidR="00FF535A" w:rsidRPr="004E13A6">
        <w:rPr>
          <w:rFonts w:cstheme="minorHAnsi"/>
        </w:rPr>
        <w:t xml:space="preserve">Svar: </w:t>
      </w:r>
      <w:r w:rsidR="00FF535A">
        <w:rPr>
          <w:rFonts w:cstheme="minorHAnsi"/>
        </w:rPr>
        <w:t xml:space="preserve">Se løsning i </w:t>
      </w:r>
      <w:r w:rsidR="00FF535A" w:rsidRPr="004E13A6">
        <w:rPr>
          <w:rFonts w:cstheme="minorHAnsi"/>
        </w:rPr>
        <w:t>kode</w:t>
      </w:r>
      <w:r w:rsidR="00FF535A">
        <w:rPr>
          <w:rFonts w:cstheme="minorHAnsi"/>
        </w:rPr>
        <w:t xml:space="preserve"> og utklipp fra utskrift</w:t>
      </w:r>
      <w:r w:rsidR="00FF535A" w:rsidRPr="004E13A6">
        <w:rPr>
          <w:rFonts w:cstheme="minorHAnsi"/>
        </w:rPr>
        <w:t>.</w:t>
      </w:r>
    </w:p>
    <w:p w14:paraId="0D8C4F45" w14:textId="77777777" w:rsidR="00FF535A" w:rsidRPr="00FF535A" w:rsidRDefault="00FF535A" w:rsidP="00FF535A">
      <w:pPr>
        <w:autoSpaceDE w:val="0"/>
        <w:autoSpaceDN w:val="0"/>
        <w:adjustRightInd w:val="0"/>
        <w:spacing w:after="0" w:line="240" w:lineRule="auto"/>
        <w:rPr>
          <w:rFonts w:cstheme="minorHAnsi"/>
        </w:rPr>
      </w:pPr>
    </w:p>
    <w:p w14:paraId="2BCA3573" w14:textId="66F4A24F" w:rsidR="0081226E" w:rsidRDefault="00BD30AC" w:rsidP="00FF535A">
      <w:pPr>
        <w:autoSpaceDE w:val="0"/>
        <w:autoSpaceDN w:val="0"/>
        <w:adjustRightInd w:val="0"/>
        <w:spacing w:after="0" w:line="240" w:lineRule="auto"/>
        <w:rPr>
          <w:rFonts w:cstheme="minorHAnsi"/>
        </w:rPr>
      </w:pPr>
      <w:r w:rsidRPr="0045192C">
        <w:rPr>
          <w:rFonts w:cstheme="minorHAnsi"/>
          <w:color w:val="2F5496" w:themeColor="accent1" w:themeShade="BF"/>
        </w:rPr>
        <w:t>d) Finn et uttrykk for klossens fart v som funksjon av tiden t.</w:t>
      </w:r>
      <w:r w:rsidR="00FF535A">
        <w:rPr>
          <w:rFonts w:cstheme="minorHAnsi"/>
          <w:color w:val="2F5496" w:themeColor="accent1" w:themeShade="BF"/>
        </w:rPr>
        <w:br/>
      </w:r>
      <w:r w:rsidR="00FF535A" w:rsidRPr="004E13A6">
        <w:rPr>
          <w:rFonts w:cstheme="minorHAnsi"/>
        </w:rPr>
        <w:t xml:space="preserve">Svar: </w:t>
      </w:r>
      <w:r w:rsidR="00FF535A">
        <w:rPr>
          <w:rFonts w:cstheme="minorHAnsi"/>
        </w:rPr>
        <w:t xml:space="preserve">Se løsning i </w:t>
      </w:r>
      <w:r w:rsidR="00FF535A" w:rsidRPr="004E13A6">
        <w:rPr>
          <w:rFonts w:cstheme="minorHAnsi"/>
        </w:rPr>
        <w:t>kode</w:t>
      </w:r>
      <w:r w:rsidR="00FF535A">
        <w:rPr>
          <w:rFonts w:cstheme="minorHAnsi"/>
        </w:rPr>
        <w:t xml:space="preserve"> og utklipp fra utskrift</w:t>
      </w:r>
      <w:r w:rsidR="00FF535A" w:rsidRPr="004E13A6">
        <w:rPr>
          <w:rFonts w:cstheme="minorHAnsi"/>
        </w:rPr>
        <w:t>.</w:t>
      </w:r>
    </w:p>
    <w:p w14:paraId="71CBE96A" w14:textId="77777777" w:rsidR="00FF535A" w:rsidRPr="00FF535A" w:rsidRDefault="00FF535A" w:rsidP="00FF535A">
      <w:pPr>
        <w:autoSpaceDE w:val="0"/>
        <w:autoSpaceDN w:val="0"/>
        <w:adjustRightInd w:val="0"/>
        <w:spacing w:after="0" w:line="240" w:lineRule="auto"/>
        <w:rPr>
          <w:rFonts w:cstheme="minorHAnsi"/>
        </w:rPr>
      </w:pPr>
    </w:p>
    <w:p w14:paraId="00B74AD7" w14:textId="25C0F7FA" w:rsidR="006547FC" w:rsidRDefault="00BD30AC" w:rsidP="00FF535A">
      <w:pPr>
        <w:autoSpaceDE w:val="0"/>
        <w:autoSpaceDN w:val="0"/>
        <w:adjustRightInd w:val="0"/>
        <w:spacing w:after="0" w:line="240" w:lineRule="auto"/>
        <w:rPr>
          <w:rFonts w:cstheme="minorHAnsi"/>
        </w:rPr>
      </w:pPr>
      <w:r w:rsidRPr="0045192C">
        <w:rPr>
          <w:rFonts w:cstheme="minorHAnsi"/>
          <w:color w:val="2F5496" w:themeColor="accent1" w:themeShade="BF"/>
        </w:rPr>
        <w:t>e) Finn et uttrykk for fjæras potensielle energi Ep og et utrykk for klossens</w:t>
      </w:r>
      <w:r w:rsidR="0081226E" w:rsidRPr="0045192C">
        <w:rPr>
          <w:rFonts w:cstheme="minorHAnsi"/>
          <w:color w:val="2F5496" w:themeColor="accent1" w:themeShade="BF"/>
        </w:rPr>
        <w:t xml:space="preserve"> </w:t>
      </w:r>
      <w:r w:rsidRPr="0045192C">
        <w:rPr>
          <w:rFonts w:cstheme="minorHAnsi"/>
          <w:color w:val="2F5496" w:themeColor="accent1" w:themeShade="BF"/>
        </w:rPr>
        <w:t>kinetiske energi Ek. Beregn den totale energien E for kloss-fjærsystemet.</w:t>
      </w:r>
      <w:r w:rsidR="00FF535A">
        <w:rPr>
          <w:rFonts w:cstheme="minorHAnsi"/>
          <w:color w:val="2F5496" w:themeColor="accent1" w:themeShade="BF"/>
        </w:rPr>
        <w:br/>
      </w:r>
      <w:r w:rsidR="00FF535A" w:rsidRPr="004E13A6">
        <w:rPr>
          <w:rFonts w:cstheme="minorHAnsi"/>
        </w:rPr>
        <w:t xml:space="preserve">Svar: </w:t>
      </w:r>
      <w:r w:rsidR="00FF535A">
        <w:rPr>
          <w:rFonts w:cstheme="minorHAnsi"/>
        </w:rPr>
        <w:t xml:space="preserve">Se løsning i </w:t>
      </w:r>
      <w:r w:rsidR="00FF535A" w:rsidRPr="004E13A6">
        <w:rPr>
          <w:rFonts w:cstheme="minorHAnsi"/>
        </w:rPr>
        <w:t>kode</w:t>
      </w:r>
      <w:r w:rsidR="00FF535A">
        <w:rPr>
          <w:rFonts w:cstheme="minorHAnsi"/>
        </w:rPr>
        <w:t xml:space="preserve"> og utklipp fra utskrift</w:t>
      </w:r>
      <w:r w:rsidR="00FF535A" w:rsidRPr="004E13A6">
        <w:rPr>
          <w:rFonts w:cstheme="minorHAnsi"/>
        </w:rPr>
        <w:t>.</w:t>
      </w:r>
    </w:p>
    <w:p w14:paraId="530B5F0A" w14:textId="77777777" w:rsidR="00FF535A" w:rsidRPr="00FF535A" w:rsidRDefault="00FF535A" w:rsidP="00FF535A">
      <w:pPr>
        <w:autoSpaceDE w:val="0"/>
        <w:autoSpaceDN w:val="0"/>
        <w:adjustRightInd w:val="0"/>
        <w:spacing w:after="0" w:line="240" w:lineRule="auto"/>
        <w:rPr>
          <w:rFonts w:cstheme="minorHAnsi"/>
        </w:rPr>
      </w:pPr>
    </w:p>
    <w:p w14:paraId="230B9F10" w14:textId="26965187" w:rsidR="00BD30AC" w:rsidRPr="0045192C" w:rsidRDefault="00BD30AC" w:rsidP="00BD30AC">
      <w:pPr>
        <w:rPr>
          <w:rFonts w:cstheme="minorHAnsi"/>
          <w:color w:val="2F5496" w:themeColor="accent1" w:themeShade="BF"/>
        </w:rPr>
      </w:pPr>
      <w:r w:rsidRPr="0045192C">
        <w:rPr>
          <w:rFonts w:cstheme="minorHAnsi"/>
          <w:color w:val="2F5496" w:themeColor="accent1" w:themeShade="BF"/>
        </w:rPr>
        <w:t>f) Bruk de kjente startverdiene x0 og v0 ved tiden t = 0 sammen med Eulers</w:t>
      </w:r>
      <w:r w:rsidR="0081226E" w:rsidRPr="0045192C">
        <w:rPr>
          <w:rFonts w:cstheme="minorHAnsi"/>
          <w:color w:val="2F5496" w:themeColor="accent1" w:themeShade="BF"/>
        </w:rPr>
        <w:t xml:space="preserve"> </w:t>
      </w:r>
      <w:r w:rsidRPr="0045192C">
        <w:rPr>
          <w:rFonts w:cstheme="minorHAnsi"/>
          <w:color w:val="2F5496" w:themeColor="accent1" w:themeShade="BF"/>
        </w:rPr>
        <w:t>midtpunktsmetode til å beregne en tilnærmet verdi for posisjonen x til</w:t>
      </w:r>
      <w:r w:rsidR="0081226E" w:rsidRPr="0045192C">
        <w:rPr>
          <w:rFonts w:cstheme="minorHAnsi"/>
          <w:color w:val="2F5496" w:themeColor="accent1" w:themeShade="BF"/>
        </w:rPr>
        <w:t xml:space="preserve"> </w:t>
      </w:r>
      <w:r w:rsidRPr="0045192C">
        <w:rPr>
          <w:rFonts w:cstheme="minorHAnsi"/>
          <w:color w:val="2F5496" w:themeColor="accent1" w:themeShade="BF"/>
        </w:rPr>
        <w:t>klossen ved tiden t = 0</w:t>
      </w:r>
      <w:r w:rsidR="0081226E" w:rsidRPr="0045192C">
        <w:rPr>
          <w:rFonts w:cstheme="minorHAnsi"/>
          <w:color w:val="2F5496" w:themeColor="accent1" w:themeShade="BF"/>
        </w:rPr>
        <w:t>.</w:t>
      </w:r>
      <w:r w:rsidRPr="0045192C">
        <w:rPr>
          <w:rFonts w:cstheme="minorHAnsi"/>
          <w:color w:val="2F5496" w:themeColor="accent1" w:themeShade="BF"/>
        </w:rPr>
        <w:t>05 s. Bruk bare ett tidsintervall mellom start</w:t>
      </w:r>
      <w:r w:rsidR="0081226E" w:rsidRPr="0045192C">
        <w:rPr>
          <w:rFonts w:cstheme="minorHAnsi"/>
          <w:color w:val="2F5496" w:themeColor="accent1" w:themeShade="BF"/>
        </w:rPr>
        <w:t xml:space="preserve"> </w:t>
      </w:r>
      <w:r w:rsidRPr="0045192C">
        <w:rPr>
          <w:rFonts w:cstheme="minorHAnsi"/>
          <w:color w:val="2F5496" w:themeColor="accent1" w:themeShade="BF"/>
        </w:rPr>
        <w:t>og</w:t>
      </w:r>
      <w:r w:rsidR="0081226E" w:rsidRPr="0045192C">
        <w:rPr>
          <w:rFonts w:cstheme="minorHAnsi"/>
          <w:color w:val="2F5496" w:themeColor="accent1" w:themeShade="BF"/>
        </w:rPr>
        <w:t xml:space="preserve"> </w:t>
      </w:r>
      <w:r w:rsidRPr="0045192C">
        <w:rPr>
          <w:rFonts w:cstheme="minorHAnsi"/>
          <w:color w:val="2F5496" w:themeColor="accent1" w:themeShade="BF"/>
        </w:rPr>
        <w:t xml:space="preserve">sluttpunktet, dvs., la lengden på tidssteget være </w:t>
      </w:r>
      <w:r w:rsidR="0081226E" w:rsidRPr="0045192C">
        <w:rPr>
          <w:rFonts w:cstheme="minorHAnsi"/>
          <w:color w:val="2F5496" w:themeColor="accent1" w:themeShade="BF"/>
        </w:rPr>
        <w:t>delta-</w:t>
      </w:r>
      <w:r w:rsidRPr="0045192C">
        <w:rPr>
          <w:rFonts w:cstheme="minorHAnsi"/>
          <w:color w:val="2F5496" w:themeColor="accent1" w:themeShade="BF"/>
        </w:rPr>
        <w:t>t = 0</w:t>
      </w:r>
      <w:r w:rsidR="0081226E" w:rsidRPr="0045192C">
        <w:rPr>
          <w:rFonts w:cstheme="minorHAnsi"/>
          <w:color w:val="2F5496" w:themeColor="accent1" w:themeShade="BF"/>
        </w:rPr>
        <w:t>.</w:t>
      </w:r>
      <w:r w:rsidRPr="0045192C">
        <w:rPr>
          <w:rFonts w:cstheme="minorHAnsi"/>
          <w:color w:val="2F5496" w:themeColor="accent1" w:themeShade="BF"/>
        </w:rPr>
        <w:t>05 s. Tips:</w:t>
      </w:r>
      <w:r w:rsidR="0081226E" w:rsidRPr="0045192C">
        <w:rPr>
          <w:rFonts w:cstheme="minorHAnsi"/>
          <w:color w:val="2F5496" w:themeColor="accent1" w:themeShade="BF"/>
        </w:rPr>
        <w:t xml:space="preserve"> </w:t>
      </w:r>
      <w:r w:rsidRPr="0045192C">
        <w:rPr>
          <w:rFonts w:cstheme="minorHAnsi"/>
          <w:color w:val="2F5496" w:themeColor="accent1" w:themeShade="BF"/>
        </w:rPr>
        <w:t>Bevegelsesligningen ovenfor er en ordinær di</w:t>
      </w:r>
      <w:r w:rsidR="0081226E" w:rsidRPr="0045192C">
        <w:rPr>
          <w:rFonts w:cstheme="minorHAnsi"/>
          <w:color w:val="2F5496" w:themeColor="accent1" w:themeShade="BF"/>
        </w:rPr>
        <w:t>ff</w:t>
      </w:r>
      <w:r w:rsidRPr="0045192C">
        <w:rPr>
          <w:rFonts w:cstheme="minorHAnsi"/>
          <w:color w:val="2F5496" w:themeColor="accent1" w:themeShade="BF"/>
        </w:rPr>
        <w:t>erensialligning av 2. orden.</w:t>
      </w:r>
      <w:r w:rsidR="0081226E" w:rsidRPr="0045192C">
        <w:rPr>
          <w:rFonts w:cstheme="minorHAnsi"/>
          <w:color w:val="2F5496" w:themeColor="accent1" w:themeShade="BF"/>
        </w:rPr>
        <w:t xml:space="preserve"> </w:t>
      </w:r>
      <w:r w:rsidRPr="0045192C">
        <w:rPr>
          <w:rFonts w:cstheme="minorHAnsi"/>
          <w:color w:val="2F5496" w:themeColor="accent1" w:themeShade="BF"/>
        </w:rPr>
        <w:t>Skriv den om til to 1. ordens koplete di</w:t>
      </w:r>
      <w:r w:rsidR="0081226E" w:rsidRPr="0045192C">
        <w:rPr>
          <w:rFonts w:cstheme="minorHAnsi"/>
          <w:color w:val="2F5496" w:themeColor="accent1" w:themeShade="BF"/>
        </w:rPr>
        <w:t>ff</w:t>
      </w:r>
      <w:r w:rsidRPr="0045192C">
        <w:rPr>
          <w:rFonts w:cstheme="minorHAnsi"/>
          <w:color w:val="2F5496" w:themeColor="accent1" w:themeShade="BF"/>
        </w:rPr>
        <w:t>erensialligninger.</w:t>
      </w:r>
    </w:p>
    <w:p w14:paraId="6FC25CDD" w14:textId="55B9E2EE" w:rsidR="0000167E" w:rsidRDefault="0000167E" w:rsidP="00BD30AC">
      <w:pPr>
        <w:rPr>
          <w:rFonts w:cstheme="minorHAnsi"/>
        </w:rPr>
      </w:pPr>
      <w:r>
        <w:rPr>
          <w:rFonts w:cstheme="minorHAnsi"/>
        </w:rPr>
        <w:t xml:space="preserve">Svar: </w:t>
      </w:r>
    </w:p>
    <w:p w14:paraId="13F6D2DC" w14:textId="77777777" w:rsidR="0000167E" w:rsidRPr="0000167E" w:rsidRDefault="0000167E" w:rsidP="0000167E">
      <w:pPr>
        <w:rPr>
          <w:rFonts w:cstheme="minorHAnsi"/>
        </w:rPr>
      </w:pPr>
      <w:r w:rsidRPr="0000167E">
        <w:rPr>
          <w:rFonts w:cstheme="minorHAnsi"/>
        </w:rPr>
        <w:t>For å bruke Eulers midtpunktsmetode til å beregne en tilnærmet verdi for posisjonen x til klossen ved tiden t = 0.05 s, kan vi følge disse trinnene:</w:t>
      </w:r>
    </w:p>
    <w:p w14:paraId="55716128" w14:textId="0246CE19" w:rsidR="0000167E" w:rsidRPr="0000167E" w:rsidRDefault="00F852B6" w:rsidP="0000167E">
      <w:pPr>
        <w:numPr>
          <w:ilvl w:val="0"/>
          <w:numId w:val="1"/>
        </w:numPr>
        <w:rPr>
          <w:rFonts w:cstheme="minorHAnsi"/>
        </w:rPr>
      </w:pPr>
      <w:r>
        <w:rPr>
          <w:rFonts w:cstheme="minorHAnsi"/>
        </w:rPr>
        <w:t>Vi skriver</w:t>
      </w:r>
      <w:r w:rsidR="0000167E" w:rsidRPr="0000167E">
        <w:rPr>
          <w:rFonts w:cstheme="minorHAnsi"/>
        </w:rPr>
        <w:t xml:space="preserve"> bevegelsesligningen om til to 1. ordens differensialligninger ved å introdusere en ny variabel y = dx/dt. Vi får da:</w:t>
      </w:r>
      <w:r w:rsidR="0000167E">
        <w:rPr>
          <w:rFonts w:cstheme="minorHAnsi"/>
        </w:rPr>
        <w:t xml:space="preserve"> </w:t>
      </w:r>
      <w:r w:rsidR="0000167E">
        <w:rPr>
          <w:rFonts w:cstheme="minorHAnsi"/>
        </w:rPr>
        <w:br/>
      </w:r>
      <w:r w:rsidR="0000167E" w:rsidRPr="0000167E">
        <w:rPr>
          <w:rFonts w:cstheme="minorHAnsi"/>
        </w:rPr>
        <w:t>dx/dt = y dy/dt = -k/m * x</w:t>
      </w:r>
    </w:p>
    <w:p w14:paraId="69858E13" w14:textId="71D9AB37" w:rsidR="0000167E" w:rsidRPr="0000167E" w:rsidRDefault="0000167E" w:rsidP="0000167E">
      <w:pPr>
        <w:numPr>
          <w:ilvl w:val="0"/>
          <w:numId w:val="1"/>
        </w:numPr>
        <w:rPr>
          <w:rFonts w:cstheme="minorHAnsi"/>
        </w:rPr>
      </w:pPr>
      <w:r w:rsidRPr="0000167E">
        <w:rPr>
          <w:rFonts w:cstheme="minorHAnsi"/>
        </w:rPr>
        <w:t>Bruk</w:t>
      </w:r>
      <w:r w:rsidR="009216C1">
        <w:rPr>
          <w:rFonts w:cstheme="minorHAnsi"/>
        </w:rPr>
        <w:t>er</w:t>
      </w:r>
      <w:r w:rsidRPr="0000167E">
        <w:rPr>
          <w:rFonts w:cstheme="minorHAnsi"/>
        </w:rPr>
        <w:t xml:space="preserve"> de kjente startverdiene x0 og v0 ved tiden t = 0 til å initialisere verdier for x og y ved t= 0:</w:t>
      </w:r>
      <w:r>
        <w:rPr>
          <w:rFonts w:cstheme="minorHAnsi"/>
        </w:rPr>
        <w:t xml:space="preserve"> </w:t>
      </w:r>
      <w:r>
        <w:rPr>
          <w:rFonts w:cstheme="minorHAnsi"/>
        </w:rPr>
        <w:br/>
      </w:r>
      <w:r w:rsidRPr="0000167E">
        <w:rPr>
          <w:rFonts w:cstheme="minorHAnsi"/>
        </w:rPr>
        <w:t>x(1) = x0 y(1) = v0</w:t>
      </w:r>
    </w:p>
    <w:p w14:paraId="2CCFD21B" w14:textId="74B94C62" w:rsidR="0000167E" w:rsidRPr="0000167E" w:rsidRDefault="0000167E" w:rsidP="0000167E">
      <w:pPr>
        <w:numPr>
          <w:ilvl w:val="0"/>
          <w:numId w:val="1"/>
        </w:numPr>
        <w:rPr>
          <w:rFonts w:cstheme="minorHAnsi"/>
        </w:rPr>
      </w:pPr>
      <w:r w:rsidRPr="0000167E">
        <w:rPr>
          <w:rFonts w:cstheme="minorHAnsi"/>
        </w:rPr>
        <w:t>Bruk</w:t>
      </w:r>
      <w:r w:rsidR="009216C1">
        <w:rPr>
          <w:rFonts w:cstheme="minorHAnsi"/>
        </w:rPr>
        <w:t>er</w:t>
      </w:r>
      <w:r w:rsidRPr="0000167E">
        <w:rPr>
          <w:rFonts w:cstheme="minorHAnsi"/>
        </w:rPr>
        <w:t xml:space="preserve"> Eulers midtpunktsmetode til å beregne nye verdier for x og y ved tiden t = dt:</w:t>
      </w:r>
      <w:r>
        <w:rPr>
          <w:rFonts w:cstheme="minorHAnsi"/>
        </w:rPr>
        <w:br/>
      </w:r>
      <w:r w:rsidRPr="0000167E">
        <w:rPr>
          <w:rFonts w:cstheme="minorHAnsi"/>
        </w:rPr>
        <w:t>y_hal</w:t>
      </w:r>
      <w:r w:rsidR="0056364B">
        <w:rPr>
          <w:rFonts w:cstheme="minorHAnsi"/>
        </w:rPr>
        <w:t>v</w:t>
      </w:r>
      <w:r w:rsidRPr="0000167E">
        <w:rPr>
          <w:rFonts w:cstheme="minorHAnsi"/>
        </w:rPr>
        <w:t xml:space="preserve"> = y(1) - 0.5</w:t>
      </w:r>
      <w:r w:rsidRPr="0000167E">
        <w:rPr>
          <w:rFonts w:cstheme="minorHAnsi"/>
          <w:i/>
          <w:iCs/>
        </w:rPr>
        <w:t xml:space="preserve">k/m * x(1)dt </w:t>
      </w:r>
      <w:r>
        <w:rPr>
          <w:rFonts w:cstheme="minorHAnsi"/>
          <w:i/>
          <w:iCs/>
        </w:rPr>
        <w:br/>
      </w:r>
      <w:r w:rsidRPr="0000167E">
        <w:rPr>
          <w:rFonts w:cstheme="minorHAnsi"/>
          <w:i/>
          <w:iCs/>
        </w:rPr>
        <w:lastRenderedPageBreak/>
        <w:t>x(2) = x(1) + y_hal</w:t>
      </w:r>
      <w:r w:rsidR="0056364B">
        <w:rPr>
          <w:rFonts w:cstheme="minorHAnsi"/>
          <w:i/>
          <w:iCs/>
        </w:rPr>
        <w:t>v</w:t>
      </w:r>
      <w:r w:rsidRPr="0000167E">
        <w:rPr>
          <w:rFonts w:cstheme="minorHAnsi"/>
          <w:i/>
          <w:iCs/>
        </w:rPr>
        <w:t xml:space="preserve">dt </w:t>
      </w:r>
      <w:r>
        <w:rPr>
          <w:rFonts w:cstheme="minorHAnsi"/>
          <w:i/>
          <w:iCs/>
        </w:rPr>
        <w:br/>
      </w:r>
      <w:r w:rsidRPr="0000167E">
        <w:rPr>
          <w:rFonts w:cstheme="minorHAnsi"/>
          <w:i/>
          <w:iCs/>
        </w:rPr>
        <w:t>y(2) = y_hal</w:t>
      </w:r>
      <w:r w:rsidR="0056364B">
        <w:rPr>
          <w:rFonts w:cstheme="minorHAnsi"/>
          <w:i/>
          <w:iCs/>
        </w:rPr>
        <w:t>v</w:t>
      </w:r>
      <w:r w:rsidRPr="0000167E">
        <w:rPr>
          <w:rFonts w:cstheme="minorHAnsi"/>
          <w:i/>
          <w:iCs/>
        </w:rPr>
        <w:t xml:space="preserve"> - 0.5</w:t>
      </w:r>
      <w:r w:rsidRPr="0000167E">
        <w:rPr>
          <w:rFonts w:cstheme="minorHAnsi"/>
        </w:rPr>
        <w:t>k/m * x(2)*dt</w:t>
      </w:r>
    </w:p>
    <w:p w14:paraId="5743B36E" w14:textId="34BEE72D" w:rsidR="0000167E" w:rsidRPr="0000167E" w:rsidRDefault="0000167E" w:rsidP="00BD30AC">
      <w:pPr>
        <w:numPr>
          <w:ilvl w:val="0"/>
          <w:numId w:val="1"/>
        </w:numPr>
        <w:rPr>
          <w:rFonts w:cstheme="minorHAnsi"/>
        </w:rPr>
      </w:pPr>
      <w:r w:rsidRPr="0000167E">
        <w:rPr>
          <w:rFonts w:cstheme="minorHAnsi"/>
        </w:rPr>
        <w:t>Beregn</w:t>
      </w:r>
      <w:r w:rsidR="0056364B">
        <w:rPr>
          <w:rFonts w:cstheme="minorHAnsi"/>
        </w:rPr>
        <w:t>er</w:t>
      </w:r>
      <w:r w:rsidRPr="0000167E">
        <w:rPr>
          <w:rFonts w:cstheme="minorHAnsi"/>
        </w:rPr>
        <w:t xml:space="preserve"> posisjonen x til klossen ved tiden t = 0.05 s ved å hente ut det andre elementet i vektoren x:</w:t>
      </w:r>
      <w:r>
        <w:rPr>
          <w:rFonts w:cstheme="minorHAnsi"/>
        </w:rPr>
        <w:br/>
      </w:r>
      <w:r w:rsidRPr="0000167E">
        <w:rPr>
          <w:rFonts w:cstheme="minorHAnsi"/>
        </w:rPr>
        <w:t>x_approx = x(2)</w:t>
      </w:r>
    </w:p>
    <w:p w14:paraId="1218AC66" w14:textId="0B91D650" w:rsidR="0000167E" w:rsidRPr="003607EA" w:rsidRDefault="00BD30AC" w:rsidP="00BD30AC">
      <w:pPr>
        <w:rPr>
          <w:rFonts w:cstheme="minorHAnsi"/>
          <w:color w:val="2F5496" w:themeColor="accent1" w:themeShade="BF"/>
        </w:rPr>
      </w:pPr>
      <w:r w:rsidRPr="0045192C">
        <w:rPr>
          <w:rFonts w:cstheme="minorHAnsi"/>
          <w:color w:val="2F5496" w:themeColor="accent1" w:themeShade="BF"/>
        </w:rPr>
        <w:t>g) Løs bevegelsesligningen ovenfor ved hjelp av ode45-funksjonen i Matlab.</w:t>
      </w:r>
      <w:r w:rsidR="0081226E" w:rsidRPr="0045192C">
        <w:rPr>
          <w:rFonts w:cstheme="minorHAnsi"/>
          <w:color w:val="2F5496" w:themeColor="accent1" w:themeShade="BF"/>
        </w:rPr>
        <w:t xml:space="preserve"> </w:t>
      </w:r>
      <w:r w:rsidRPr="0045192C">
        <w:rPr>
          <w:rFonts w:cstheme="minorHAnsi"/>
          <w:color w:val="2F5496" w:themeColor="accent1" w:themeShade="BF"/>
        </w:rPr>
        <w:t>La det totale tidsintervallet være t = 0 til t = 2 s. Plott de numeriske</w:t>
      </w:r>
      <w:r w:rsidR="0081226E" w:rsidRPr="0045192C">
        <w:rPr>
          <w:rFonts w:cstheme="minorHAnsi"/>
          <w:color w:val="2F5496" w:themeColor="accent1" w:themeShade="BF"/>
        </w:rPr>
        <w:t xml:space="preserve"> </w:t>
      </w:r>
      <w:r w:rsidRPr="0045192C">
        <w:rPr>
          <w:rFonts w:cstheme="minorHAnsi"/>
          <w:color w:val="2F5496" w:themeColor="accent1" w:themeShade="BF"/>
        </w:rPr>
        <w:t>løsningene for x og v som funksjoner av tiden i to forskjellige graf-vinduer.</w:t>
      </w:r>
      <w:r w:rsidR="0081226E" w:rsidRPr="0045192C">
        <w:rPr>
          <w:rFonts w:cstheme="minorHAnsi"/>
          <w:color w:val="2F5496" w:themeColor="accent1" w:themeShade="BF"/>
        </w:rPr>
        <w:t xml:space="preserve"> </w:t>
      </w:r>
      <w:r w:rsidRPr="0045192C">
        <w:rPr>
          <w:rFonts w:cstheme="minorHAnsi"/>
          <w:color w:val="2F5496" w:themeColor="accent1" w:themeShade="BF"/>
        </w:rPr>
        <w:t>Plott også Ep, Ek og E i ett og samme graf-vindu. Er energien bevart?</w:t>
      </w:r>
      <w:r w:rsidR="003607EA">
        <w:rPr>
          <w:rFonts w:cstheme="minorHAnsi"/>
          <w:color w:val="2F5496" w:themeColor="accent1" w:themeShade="BF"/>
        </w:rPr>
        <w:br/>
      </w:r>
      <w:r w:rsidR="003607EA" w:rsidRPr="004E13A6">
        <w:rPr>
          <w:rFonts w:cstheme="minorHAnsi"/>
        </w:rPr>
        <w:t xml:space="preserve">Svar: </w:t>
      </w:r>
      <w:r w:rsidR="003607EA">
        <w:rPr>
          <w:rFonts w:cstheme="minorHAnsi"/>
        </w:rPr>
        <w:t xml:space="preserve">Se løsning i </w:t>
      </w:r>
      <w:r w:rsidR="003607EA" w:rsidRPr="004E13A6">
        <w:rPr>
          <w:rFonts w:cstheme="minorHAnsi"/>
        </w:rPr>
        <w:t>kode</w:t>
      </w:r>
      <w:r w:rsidR="003607EA">
        <w:rPr>
          <w:rFonts w:cstheme="minorHAnsi"/>
        </w:rPr>
        <w:t xml:space="preserve"> og utklipp fra utskrift</w:t>
      </w:r>
      <w:r w:rsidR="003607EA" w:rsidRPr="004E13A6">
        <w:rPr>
          <w:rFonts w:cstheme="minorHAnsi"/>
        </w:rPr>
        <w:t>.</w:t>
      </w:r>
      <w:r w:rsidR="003607EA">
        <w:rPr>
          <w:rFonts w:cstheme="minorHAnsi"/>
        </w:rPr>
        <w:t xml:space="preserve"> </w:t>
      </w:r>
      <w:r w:rsidR="0000167E">
        <w:rPr>
          <w:rFonts w:cstheme="minorHAnsi"/>
        </w:rPr>
        <w:t xml:space="preserve">Ja, energien er bevart. </w:t>
      </w:r>
    </w:p>
    <w:p w14:paraId="0D7BA4D9" w14:textId="372985B0" w:rsidR="00B71EDD" w:rsidRPr="003607EA" w:rsidRDefault="00BD30AC" w:rsidP="00BD30AC">
      <w:pPr>
        <w:rPr>
          <w:rFonts w:cstheme="minorHAnsi"/>
          <w:color w:val="2F5496" w:themeColor="accent1" w:themeShade="BF"/>
        </w:rPr>
      </w:pPr>
      <w:r w:rsidRPr="0045192C">
        <w:rPr>
          <w:rFonts w:cstheme="minorHAnsi"/>
          <w:color w:val="2F5496" w:themeColor="accent1" w:themeShade="BF"/>
        </w:rPr>
        <w:t>h) Plott den analytiske løsningen for x som du fant i oppgave c) i samme</w:t>
      </w:r>
      <w:r w:rsidR="0081226E" w:rsidRPr="0045192C">
        <w:rPr>
          <w:rFonts w:cstheme="minorHAnsi"/>
          <w:color w:val="2F5496" w:themeColor="accent1" w:themeShade="BF"/>
        </w:rPr>
        <w:t xml:space="preserve"> </w:t>
      </w:r>
      <w:r w:rsidRPr="0045192C">
        <w:rPr>
          <w:rFonts w:cstheme="minorHAnsi"/>
          <w:color w:val="2F5496" w:themeColor="accent1" w:themeShade="BF"/>
        </w:rPr>
        <w:t>graf-vindu som den numeriske løsningen for x. Er det samsvar mellom</w:t>
      </w:r>
      <w:r w:rsidR="0081226E" w:rsidRPr="0045192C">
        <w:rPr>
          <w:rFonts w:cstheme="minorHAnsi"/>
          <w:color w:val="2F5496" w:themeColor="accent1" w:themeShade="BF"/>
        </w:rPr>
        <w:t xml:space="preserve"> </w:t>
      </w:r>
      <w:r w:rsidRPr="0045192C">
        <w:rPr>
          <w:rFonts w:cstheme="minorHAnsi"/>
          <w:color w:val="2F5496" w:themeColor="accent1" w:themeShade="BF"/>
        </w:rPr>
        <w:t>løsningene?</w:t>
      </w:r>
      <w:r w:rsidR="003607EA">
        <w:rPr>
          <w:rFonts w:cstheme="minorHAnsi"/>
          <w:color w:val="2F5496" w:themeColor="accent1" w:themeShade="BF"/>
        </w:rPr>
        <w:br/>
      </w:r>
      <w:r w:rsidR="003607EA" w:rsidRPr="004E13A6">
        <w:rPr>
          <w:rFonts w:cstheme="minorHAnsi"/>
        </w:rPr>
        <w:t xml:space="preserve">Svar: </w:t>
      </w:r>
      <w:r w:rsidR="003607EA">
        <w:rPr>
          <w:rFonts w:cstheme="minorHAnsi"/>
        </w:rPr>
        <w:t xml:space="preserve">Se løsning i </w:t>
      </w:r>
      <w:r w:rsidR="003607EA" w:rsidRPr="004E13A6">
        <w:rPr>
          <w:rFonts w:cstheme="minorHAnsi"/>
        </w:rPr>
        <w:t>kode</w:t>
      </w:r>
      <w:r w:rsidR="003607EA">
        <w:rPr>
          <w:rFonts w:cstheme="minorHAnsi"/>
        </w:rPr>
        <w:t xml:space="preserve"> og utklipp fra utskrift</w:t>
      </w:r>
      <w:r w:rsidR="00B71EDD">
        <w:rPr>
          <w:rFonts w:cstheme="minorHAnsi"/>
        </w:rPr>
        <w:t xml:space="preserve">. </w:t>
      </w:r>
      <w:r w:rsidR="00B71EDD" w:rsidRPr="00B71EDD">
        <w:rPr>
          <w:rFonts w:cstheme="minorHAnsi"/>
        </w:rPr>
        <w:t>Ja, det ser ut til å være god overensstemmelse mellom grafen for den analytiske løsningen og grafen for den numeriske løsningen. Begge grafene viser en harmonisk bevegelse med samme frekvens og periode, og begge er i god overensstemmelse med den forventede oppførselen til et kloss-fjærsystem. Det kan imidlertid være små forskjeller mellom de to grafene på grunn av numeriske feil og begrensninger i tidsstegene som brukes i de to tilnærmingene.</w:t>
      </w:r>
    </w:p>
    <w:p w14:paraId="05107084" w14:textId="50B9847F" w:rsidR="00B71EDD" w:rsidRPr="0045192C" w:rsidRDefault="00B71EDD" w:rsidP="00B71EDD">
      <w:pPr>
        <w:rPr>
          <w:rFonts w:cstheme="minorHAnsi"/>
          <w:color w:val="2F5496" w:themeColor="accent1" w:themeShade="BF"/>
        </w:rPr>
      </w:pPr>
      <w:r w:rsidRPr="0045192C">
        <w:rPr>
          <w:rFonts w:cstheme="minorHAnsi"/>
          <w:color w:val="2F5496" w:themeColor="accent1" w:themeShade="BF"/>
        </w:rPr>
        <w:t>i) Utled den nye bevegelsesligningen for kloss-fjærsystemet med dempning og vis at den blir ((d^2)x)/(d(t^2))+(k/m)*x+(bdx)/(mdt)=0.</w:t>
      </w:r>
    </w:p>
    <w:p w14:paraId="05C94745" w14:textId="472DAB82" w:rsidR="00DC2223" w:rsidRPr="00DC2223" w:rsidRDefault="00DC2223" w:rsidP="00DC2223">
      <w:pPr>
        <w:rPr>
          <w:rFonts w:cstheme="minorHAnsi"/>
        </w:rPr>
      </w:pPr>
      <w:r>
        <w:rPr>
          <w:rFonts w:cstheme="minorHAnsi"/>
        </w:rPr>
        <w:t xml:space="preserve">Svar: </w:t>
      </w:r>
      <w:r w:rsidRPr="00DC2223">
        <w:rPr>
          <w:rFonts w:cstheme="minorHAnsi"/>
        </w:rPr>
        <w:t>Vi starter med Newtons 2. lov:</w:t>
      </w:r>
      <w:r>
        <w:rPr>
          <w:rFonts w:cstheme="minorHAnsi"/>
        </w:rPr>
        <w:t xml:space="preserve"> </w:t>
      </w:r>
      <w:r w:rsidRPr="00DC2223">
        <w:rPr>
          <w:rFonts w:cstheme="minorHAnsi"/>
        </w:rPr>
        <w:t>F = ma</w:t>
      </w:r>
      <w:r>
        <w:rPr>
          <w:rFonts w:cstheme="minorHAnsi"/>
        </w:rPr>
        <w:t xml:space="preserve">, </w:t>
      </w:r>
      <w:r w:rsidRPr="00DC2223">
        <w:rPr>
          <w:rFonts w:cstheme="minorHAnsi"/>
        </w:rPr>
        <w:t>der F er kraften som virker på klossen, m er massen og a er akselerasjonen.</w:t>
      </w:r>
      <w:r>
        <w:rPr>
          <w:rFonts w:cstheme="minorHAnsi"/>
        </w:rPr>
        <w:t xml:space="preserve"> </w:t>
      </w:r>
      <w:r w:rsidRPr="00DC2223">
        <w:rPr>
          <w:rFonts w:cstheme="minorHAnsi"/>
        </w:rPr>
        <w:t>Kraften som virker på klossen i kloss-fjærsystemet med viskøs dempning er summen av fjærkraften og dempningskraften:</w:t>
      </w:r>
      <w:r>
        <w:rPr>
          <w:rFonts w:cstheme="minorHAnsi"/>
        </w:rPr>
        <w:t xml:space="preserve"> </w:t>
      </w:r>
      <w:r w:rsidRPr="00DC2223">
        <w:rPr>
          <w:rFonts w:cstheme="minorHAnsi"/>
        </w:rPr>
        <w:t>F = -kx - bv</w:t>
      </w:r>
    </w:p>
    <w:p w14:paraId="15BFDEB0" w14:textId="77777777" w:rsidR="00DC2223" w:rsidRPr="00DC2223" w:rsidRDefault="00DC2223" w:rsidP="00DC2223">
      <w:pPr>
        <w:rPr>
          <w:rFonts w:cstheme="minorHAnsi"/>
        </w:rPr>
      </w:pPr>
      <w:r w:rsidRPr="00DC2223">
        <w:rPr>
          <w:rFonts w:cstheme="minorHAnsi"/>
        </w:rPr>
        <w:t>Her er x forskyvningen fra likevektsposisjonen, k er fjærkonstanten, b er dempningskonstanten og v er farten til klossen.</w:t>
      </w:r>
    </w:p>
    <w:p w14:paraId="215E4CAC" w14:textId="13DC2015" w:rsidR="00DC2223" w:rsidRPr="00DC2223" w:rsidRDefault="00DC2223" w:rsidP="00DC2223">
      <w:pPr>
        <w:rPr>
          <w:rFonts w:cstheme="minorHAnsi"/>
        </w:rPr>
      </w:pPr>
      <w:r w:rsidRPr="00DC2223">
        <w:rPr>
          <w:rFonts w:cstheme="minorHAnsi"/>
        </w:rPr>
        <w:t>Vi uttrykke</w:t>
      </w:r>
      <w:r w:rsidR="006D4E72">
        <w:rPr>
          <w:rFonts w:cstheme="minorHAnsi"/>
        </w:rPr>
        <w:t>r</w:t>
      </w:r>
      <w:r w:rsidRPr="00DC2223">
        <w:rPr>
          <w:rFonts w:cstheme="minorHAnsi"/>
        </w:rPr>
        <w:t xml:space="preserve"> akselerasjonen som:</w:t>
      </w:r>
      <w:r>
        <w:rPr>
          <w:rFonts w:cstheme="minorHAnsi"/>
        </w:rPr>
        <w:t xml:space="preserve"> </w:t>
      </w:r>
      <w:r w:rsidRPr="00DC2223">
        <w:rPr>
          <w:rFonts w:cstheme="minorHAnsi"/>
        </w:rPr>
        <w:t>a = d^2x/dt^2</w:t>
      </w:r>
    </w:p>
    <w:p w14:paraId="38661511" w14:textId="7303A4C9" w:rsidR="00DC2223" w:rsidRPr="00DC2223" w:rsidRDefault="00DC2223" w:rsidP="00DC2223">
      <w:pPr>
        <w:rPr>
          <w:rFonts w:cstheme="minorHAnsi"/>
        </w:rPr>
      </w:pPr>
      <w:r w:rsidRPr="00DC2223">
        <w:rPr>
          <w:rFonts w:cstheme="minorHAnsi"/>
        </w:rPr>
        <w:t xml:space="preserve">Vi </w:t>
      </w:r>
      <w:r w:rsidR="00173E43">
        <w:rPr>
          <w:rFonts w:cstheme="minorHAnsi"/>
        </w:rPr>
        <w:t>s</w:t>
      </w:r>
      <w:r w:rsidRPr="00DC2223">
        <w:rPr>
          <w:rFonts w:cstheme="minorHAnsi"/>
        </w:rPr>
        <w:t>ette</w:t>
      </w:r>
      <w:r w:rsidR="00173E43">
        <w:rPr>
          <w:rFonts w:cstheme="minorHAnsi"/>
        </w:rPr>
        <w:t>r så</w:t>
      </w:r>
      <w:r w:rsidRPr="00DC2223">
        <w:rPr>
          <w:rFonts w:cstheme="minorHAnsi"/>
        </w:rPr>
        <w:t xml:space="preserve"> inn uttrykkene for kraft og akselerasjon i Newtons 2. lov:</w:t>
      </w:r>
      <w:r>
        <w:rPr>
          <w:rFonts w:cstheme="minorHAnsi"/>
        </w:rPr>
        <w:t xml:space="preserve"> </w:t>
      </w:r>
      <w:r w:rsidRPr="00DC2223">
        <w:rPr>
          <w:rFonts w:cstheme="minorHAnsi"/>
        </w:rPr>
        <w:t>-kx - bv = m(d^2x/dt^2)</w:t>
      </w:r>
    </w:p>
    <w:p w14:paraId="0976B5DF" w14:textId="433635B1" w:rsidR="00DC2223" w:rsidRPr="00DC2223" w:rsidRDefault="00DC2223" w:rsidP="00DC2223">
      <w:pPr>
        <w:rPr>
          <w:rFonts w:cstheme="minorHAnsi"/>
        </w:rPr>
      </w:pPr>
      <w:r w:rsidRPr="00DC2223">
        <w:rPr>
          <w:rFonts w:cstheme="minorHAnsi"/>
        </w:rPr>
        <w:t>Vi isolere</w:t>
      </w:r>
      <w:r w:rsidR="00173E43">
        <w:rPr>
          <w:rFonts w:cstheme="minorHAnsi"/>
        </w:rPr>
        <w:t>r så</w:t>
      </w:r>
      <w:r w:rsidRPr="00DC2223">
        <w:rPr>
          <w:rFonts w:cstheme="minorHAnsi"/>
        </w:rPr>
        <w:t xml:space="preserve"> den andrederiverte av x og skrive</w:t>
      </w:r>
      <w:r w:rsidR="00173E43">
        <w:rPr>
          <w:rFonts w:cstheme="minorHAnsi"/>
        </w:rPr>
        <w:t>r</w:t>
      </w:r>
      <w:r w:rsidRPr="00DC2223">
        <w:rPr>
          <w:rFonts w:cstheme="minorHAnsi"/>
        </w:rPr>
        <w:t xml:space="preserve"> om likningen:</w:t>
      </w:r>
      <w:r>
        <w:rPr>
          <w:rFonts w:cstheme="minorHAnsi"/>
        </w:rPr>
        <w:t xml:space="preserve"> </w:t>
      </w:r>
      <w:r w:rsidRPr="00DC2223">
        <w:rPr>
          <w:rFonts w:cstheme="minorHAnsi"/>
        </w:rPr>
        <w:t>(d^2x/dt^2) = (-k/m)x - (b/m)(dx/dt)</w:t>
      </w:r>
    </w:p>
    <w:p w14:paraId="6EDC1F15" w14:textId="21C7CFE0" w:rsidR="00DC2223" w:rsidRPr="00DC2223" w:rsidRDefault="00173E43" w:rsidP="00DC2223">
      <w:pPr>
        <w:rPr>
          <w:rFonts w:cstheme="minorHAnsi"/>
        </w:rPr>
      </w:pPr>
      <w:r>
        <w:rPr>
          <w:rFonts w:cstheme="minorHAnsi"/>
        </w:rPr>
        <w:t>S</w:t>
      </w:r>
      <w:r w:rsidR="00DC2223" w:rsidRPr="00DC2223">
        <w:rPr>
          <w:rFonts w:cstheme="minorHAnsi"/>
        </w:rPr>
        <w:t>krive</w:t>
      </w:r>
      <w:r>
        <w:rPr>
          <w:rFonts w:cstheme="minorHAnsi"/>
        </w:rPr>
        <w:t xml:space="preserve">r om </w:t>
      </w:r>
      <w:r w:rsidR="00DC2223" w:rsidRPr="00DC2223">
        <w:rPr>
          <w:rFonts w:cstheme="minorHAnsi"/>
        </w:rPr>
        <w:t>likningen på den ønskede formen ved å multiplisere med m og omorganisere:</w:t>
      </w:r>
      <w:r w:rsidR="00DC2223">
        <w:rPr>
          <w:rFonts w:cstheme="minorHAnsi"/>
        </w:rPr>
        <w:t xml:space="preserve"> </w:t>
      </w:r>
      <w:r w:rsidR="00DC2223" w:rsidRPr="00DC2223">
        <w:rPr>
          <w:rFonts w:cstheme="minorHAnsi"/>
        </w:rPr>
        <w:t>(d^2x/dt^2) + (b/m)(dx/dt) + (k/m)x = 0</w:t>
      </w:r>
    </w:p>
    <w:p w14:paraId="0114E99A" w14:textId="1B191ED8" w:rsidR="00DC2223" w:rsidRDefault="00DC2223" w:rsidP="00DC2223">
      <w:pPr>
        <w:rPr>
          <w:rFonts w:cstheme="minorHAnsi"/>
        </w:rPr>
      </w:pPr>
      <w:r w:rsidRPr="00DC2223">
        <w:rPr>
          <w:rFonts w:cstheme="minorHAnsi"/>
        </w:rPr>
        <w:t>Dermed har vi utledet den nye bevegelseslikningen for kloss-fjærsystemet med dempning:</w:t>
      </w:r>
      <w:r w:rsidR="00173E43">
        <w:rPr>
          <w:rFonts w:cstheme="minorHAnsi"/>
        </w:rPr>
        <w:br/>
      </w:r>
      <w:r w:rsidRPr="00DC2223">
        <w:rPr>
          <w:rFonts w:cstheme="minorHAnsi"/>
        </w:rPr>
        <w:t>((d^2x)/(d(t^2))) + (k/m)*x + (bdx)/(mdt) = 0.</w:t>
      </w:r>
    </w:p>
    <w:p w14:paraId="0166C754" w14:textId="5EF9A074" w:rsidR="00DC2223" w:rsidRDefault="00DC2223" w:rsidP="00DC2223">
      <w:pPr>
        <w:rPr>
          <w:rFonts w:cstheme="minorHAnsi"/>
        </w:rPr>
      </w:pPr>
    </w:p>
    <w:p w14:paraId="5A5A6B96" w14:textId="4BAD1836" w:rsidR="00DC2223" w:rsidRPr="0045192C" w:rsidRDefault="00DC2223" w:rsidP="00DC2223">
      <w:pPr>
        <w:rPr>
          <w:rFonts w:cstheme="minorHAnsi"/>
          <w:color w:val="2F5496" w:themeColor="accent1" w:themeShade="BF"/>
        </w:rPr>
      </w:pPr>
      <w:r w:rsidRPr="0045192C">
        <w:rPr>
          <w:rFonts w:cstheme="minorHAnsi"/>
          <w:color w:val="2F5496" w:themeColor="accent1" w:themeShade="BF"/>
        </w:rPr>
        <w:t>j) La b = 2.8 kg/s. Løs bevegelsesligningen med dempning numerisk i Matlab på samme måte som i oppgave g). Hvilken effekt har dempningskraften på svingebevegelsen til klossen?</w:t>
      </w:r>
    </w:p>
    <w:p w14:paraId="4A86A602" w14:textId="53810B89" w:rsidR="00EB2504" w:rsidRPr="00DC2223" w:rsidRDefault="00915061" w:rsidP="00DC2223">
      <w:pPr>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r>
        <w:rPr>
          <w:rFonts w:cstheme="minorHAnsi"/>
        </w:rPr>
        <w:t xml:space="preserve"> </w:t>
      </w:r>
      <w:r w:rsidR="00EB2504" w:rsidRPr="00EB2504">
        <w:rPr>
          <w:rFonts w:cstheme="minorHAnsi"/>
        </w:rPr>
        <w:t>Vi ser fra plottet at dempingskraften fører til at bevegelsen til klossen dør ut over tid. Ettersom kraften er proporsjonal med hastigheten, vil klossen oppleve større demping når den beveger seg raskere, og mindre demping når den beveger seg sakte. Dette fører til at svingningene til klossen blir gradvis mindre og mindre over tid.</w:t>
      </w:r>
    </w:p>
    <w:p w14:paraId="298D7DA9" w14:textId="554F8EDC" w:rsidR="00DC2223" w:rsidRPr="00DC2223" w:rsidRDefault="00DC2223" w:rsidP="00DC2223">
      <w:pPr>
        <w:rPr>
          <w:rFonts w:cstheme="minorHAnsi"/>
          <w:color w:val="2F5496" w:themeColor="accent1" w:themeShade="BF"/>
        </w:rPr>
      </w:pPr>
      <w:r w:rsidRPr="0045192C">
        <w:rPr>
          <w:rFonts w:cstheme="minorHAnsi"/>
          <w:color w:val="2F5496" w:themeColor="accent1" w:themeShade="BF"/>
        </w:rPr>
        <w:lastRenderedPageBreak/>
        <w:t>k) La nå b = 110 kg=s. Løs bevegelsesligningen på nytt og plott resultatet for posisjonen x til klossen som funksjon av tiden. Sammenlign resultatet med det du fikk i oppgave j). Forklar kort hvorfor resultatene blir så forskjellige. Avgjør til slutt om dempningskraften er en konservativ kraft eller ikke.</w:t>
      </w:r>
    </w:p>
    <w:p w14:paraId="77126791" w14:textId="71FBD5F0" w:rsidR="006A5534" w:rsidRPr="00D74C7D" w:rsidRDefault="00CB2207">
      <w:pPr>
        <w:rPr>
          <w:rFonts w:cstheme="minorHAnsi"/>
        </w:rPr>
      </w:pPr>
      <w:r w:rsidRPr="004E13A6">
        <w:rPr>
          <w:rFonts w:cstheme="minorHAnsi"/>
        </w:rPr>
        <w:t xml:space="preserve">Svar: </w:t>
      </w:r>
      <w:r>
        <w:rPr>
          <w:rFonts w:cstheme="minorHAnsi"/>
        </w:rPr>
        <w:t xml:space="preserve">Se løsning i </w:t>
      </w:r>
      <w:r w:rsidRPr="004E13A6">
        <w:rPr>
          <w:rFonts w:cstheme="minorHAnsi"/>
        </w:rPr>
        <w:t>kode</w:t>
      </w:r>
      <w:r>
        <w:rPr>
          <w:rFonts w:cstheme="minorHAnsi"/>
        </w:rPr>
        <w:t xml:space="preserve"> og utklipp fra utskrift</w:t>
      </w:r>
      <w:r w:rsidRPr="004E13A6">
        <w:rPr>
          <w:rFonts w:cstheme="minorHAnsi"/>
        </w:rPr>
        <w:t>.</w:t>
      </w:r>
      <w:r>
        <w:rPr>
          <w:rFonts w:cstheme="minorHAnsi"/>
        </w:rPr>
        <w:t xml:space="preserve"> </w:t>
      </w:r>
      <w:r w:rsidR="00A1568B" w:rsidRPr="00A1568B">
        <w:rPr>
          <w:rFonts w:cstheme="minorHAnsi"/>
        </w:rPr>
        <w:t>Når vi bruker en mye større verdi av dempningskonstanten b (110 kg/s), vil dempningskraften dominere over fjærkraften og gjøre svingningene mye mindre utslått. Dette kan også sees i plottet der klossens bevegelse dempes raskere og nærmer seg likevektsposisjonen mye raskere enn i oppgave j) hvor dempningskonstanten var mindre. Dette indikerer at dempningskraften ikke er en konservativ kraft, siden energien i systemet reduseres over tid på grunn av friksjonen som demper bevegelsen.</w:t>
      </w:r>
    </w:p>
    <w:sectPr w:rsidR="006A5534" w:rsidRPr="00D74C7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15">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66EA3"/>
    <w:multiLevelType w:val="multilevel"/>
    <w:tmpl w:val="41049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4820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TOyMDc3Mjc0MjFT0lEKTi0uzszPAykwqgUAo4PGjywAAAA="/>
  </w:docVars>
  <w:rsids>
    <w:rsidRoot w:val="006A5534"/>
    <w:rsid w:val="0000167E"/>
    <w:rsid w:val="000169E1"/>
    <w:rsid w:val="00173E43"/>
    <w:rsid w:val="00305F9B"/>
    <w:rsid w:val="0035277D"/>
    <w:rsid w:val="0035359F"/>
    <w:rsid w:val="003607EA"/>
    <w:rsid w:val="00394C8B"/>
    <w:rsid w:val="0045192C"/>
    <w:rsid w:val="0045461A"/>
    <w:rsid w:val="004E13A6"/>
    <w:rsid w:val="004E1E5F"/>
    <w:rsid w:val="0056364B"/>
    <w:rsid w:val="00593917"/>
    <w:rsid w:val="006547FC"/>
    <w:rsid w:val="006718EF"/>
    <w:rsid w:val="006A5534"/>
    <w:rsid w:val="006B5060"/>
    <w:rsid w:val="006D4E72"/>
    <w:rsid w:val="00717CDE"/>
    <w:rsid w:val="0081226E"/>
    <w:rsid w:val="00831986"/>
    <w:rsid w:val="008365CF"/>
    <w:rsid w:val="00915061"/>
    <w:rsid w:val="009216C1"/>
    <w:rsid w:val="009F6536"/>
    <w:rsid w:val="00A1457D"/>
    <w:rsid w:val="00A1568B"/>
    <w:rsid w:val="00A97B97"/>
    <w:rsid w:val="00B71EDD"/>
    <w:rsid w:val="00BD30AC"/>
    <w:rsid w:val="00C25092"/>
    <w:rsid w:val="00CB2207"/>
    <w:rsid w:val="00D41896"/>
    <w:rsid w:val="00D74C7D"/>
    <w:rsid w:val="00D90575"/>
    <w:rsid w:val="00DC2223"/>
    <w:rsid w:val="00EB2504"/>
    <w:rsid w:val="00EC5FA1"/>
    <w:rsid w:val="00F4545F"/>
    <w:rsid w:val="00F852B6"/>
    <w:rsid w:val="00FD405D"/>
    <w:rsid w:val="00FF535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B6162"/>
  <w15:chartTrackingRefBased/>
  <w15:docId w15:val="{4205A079-CC44-4F12-942E-883D3BDB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6A55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E13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6A5534"/>
    <w:rPr>
      <w:rFonts w:asciiTheme="majorHAnsi" w:eastAsiaTheme="majorEastAsia" w:hAnsiTheme="majorHAnsi" w:cstheme="majorBidi"/>
      <w:color w:val="2F5496" w:themeColor="accent1" w:themeShade="BF"/>
      <w:sz w:val="32"/>
      <w:szCs w:val="32"/>
    </w:rPr>
  </w:style>
  <w:style w:type="paragraph" w:styleId="Listeavsnitt">
    <w:name w:val="List Paragraph"/>
    <w:basedOn w:val="Normal"/>
    <w:uiPriority w:val="34"/>
    <w:qFormat/>
    <w:rsid w:val="006A5534"/>
    <w:pPr>
      <w:ind w:left="720"/>
      <w:contextualSpacing/>
    </w:pPr>
  </w:style>
  <w:style w:type="character" w:customStyle="1" w:styleId="Overskrift2Tegn">
    <w:name w:val="Overskrift 2 Tegn"/>
    <w:basedOn w:val="Standardskriftforavsnitt"/>
    <w:link w:val="Overskrift2"/>
    <w:uiPriority w:val="9"/>
    <w:rsid w:val="004E13A6"/>
    <w:rPr>
      <w:rFonts w:asciiTheme="majorHAnsi" w:eastAsiaTheme="majorEastAsia" w:hAnsiTheme="majorHAnsi" w:cstheme="majorBidi"/>
      <w:color w:val="2F5496" w:themeColor="accent1" w:themeShade="BF"/>
      <w:sz w:val="26"/>
      <w:szCs w:val="26"/>
    </w:rPr>
  </w:style>
  <w:style w:type="character" w:styleId="Sterkreferanse">
    <w:name w:val="Intense Reference"/>
    <w:basedOn w:val="Standardskriftforavsnitt"/>
    <w:uiPriority w:val="32"/>
    <w:qFormat/>
    <w:rsid w:val="004E13A6"/>
    <w:rPr>
      <w:b/>
      <w:bCs/>
      <w:smallCaps/>
      <w:color w:val="4472C4" w:themeColor="accent1"/>
      <w:spacing w:val="5"/>
    </w:rPr>
  </w:style>
  <w:style w:type="paragraph" w:styleId="Ingenmellomrom">
    <w:name w:val="No Spacing"/>
    <w:uiPriority w:val="1"/>
    <w:qFormat/>
    <w:rsid w:val="004E13A6"/>
    <w:pPr>
      <w:spacing w:after="0" w:line="240" w:lineRule="auto"/>
    </w:pPr>
  </w:style>
  <w:style w:type="paragraph" w:styleId="NormalWeb">
    <w:name w:val="Normal (Web)"/>
    <w:basedOn w:val="Normal"/>
    <w:uiPriority w:val="99"/>
    <w:semiHidden/>
    <w:unhideWhenUsed/>
    <w:rsid w:val="00DC222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195">
      <w:bodyDiv w:val="1"/>
      <w:marLeft w:val="0"/>
      <w:marRight w:val="0"/>
      <w:marTop w:val="0"/>
      <w:marBottom w:val="0"/>
      <w:divBdr>
        <w:top w:val="none" w:sz="0" w:space="0" w:color="auto"/>
        <w:left w:val="none" w:sz="0" w:space="0" w:color="auto"/>
        <w:bottom w:val="none" w:sz="0" w:space="0" w:color="auto"/>
        <w:right w:val="none" w:sz="0" w:space="0" w:color="auto"/>
      </w:divBdr>
    </w:div>
    <w:div w:id="168103447">
      <w:bodyDiv w:val="1"/>
      <w:marLeft w:val="0"/>
      <w:marRight w:val="0"/>
      <w:marTop w:val="0"/>
      <w:marBottom w:val="0"/>
      <w:divBdr>
        <w:top w:val="none" w:sz="0" w:space="0" w:color="auto"/>
        <w:left w:val="none" w:sz="0" w:space="0" w:color="auto"/>
        <w:bottom w:val="none" w:sz="0" w:space="0" w:color="auto"/>
        <w:right w:val="none" w:sz="0" w:space="0" w:color="auto"/>
      </w:divBdr>
    </w:div>
    <w:div w:id="186528628">
      <w:bodyDiv w:val="1"/>
      <w:marLeft w:val="0"/>
      <w:marRight w:val="0"/>
      <w:marTop w:val="0"/>
      <w:marBottom w:val="0"/>
      <w:divBdr>
        <w:top w:val="none" w:sz="0" w:space="0" w:color="auto"/>
        <w:left w:val="none" w:sz="0" w:space="0" w:color="auto"/>
        <w:bottom w:val="none" w:sz="0" w:space="0" w:color="auto"/>
        <w:right w:val="none" w:sz="0" w:space="0" w:color="auto"/>
      </w:divBdr>
    </w:div>
    <w:div w:id="1036351986">
      <w:bodyDiv w:val="1"/>
      <w:marLeft w:val="0"/>
      <w:marRight w:val="0"/>
      <w:marTop w:val="0"/>
      <w:marBottom w:val="0"/>
      <w:divBdr>
        <w:top w:val="none" w:sz="0" w:space="0" w:color="auto"/>
        <w:left w:val="none" w:sz="0" w:space="0" w:color="auto"/>
        <w:bottom w:val="none" w:sz="0" w:space="0" w:color="auto"/>
        <w:right w:val="none" w:sz="0" w:space="0" w:color="auto"/>
      </w:divBdr>
    </w:div>
    <w:div w:id="1325355893">
      <w:bodyDiv w:val="1"/>
      <w:marLeft w:val="0"/>
      <w:marRight w:val="0"/>
      <w:marTop w:val="0"/>
      <w:marBottom w:val="0"/>
      <w:divBdr>
        <w:top w:val="none" w:sz="0" w:space="0" w:color="auto"/>
        <w:left w:val="none" w:sz="0" w:space="0" w:color="auto"/>
        <w:bottom w:val="none" w:sz="0" w:space="0" w:color="auto"/>
        <w:right w:val="none" w:sz="0" w:space="0" w:color="auto"/>
      </w:divBdr>
    </w:div>
    <w:div w:id="2015255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7</TotalTime>
  <Pages>6</Pages>
  <Words>1934</Words>
  <Characters>10254</Characters>
  <Application>Microsoft Office Word</Application>
  <DocSecurity>0</DocSecurity>
  <Lines>85</Lines>
  <Paragraphs>24</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 Avtajev</dc:creator>
  <cp:keywords/>
  <dc:description/>
  <cp:lastModifiedBy>Sultan Avtajev</cp:lastModifiedBy>
  <cp:revision>27</cp:revision>
  <dcterms:created xsi:type="dcterms:W3CDTF">2023-03-28T13:04:00Z</dcterms:created>
  <dcterms:modified xsi:type="dcterms:W3CDTF">2023-04-21T16:54:00Z</dcterms:modified>
</cp:coreProperties>
</file>